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69F41" w14:textId="77777777" w:rsidR="00AA0C34" w:rsidRPr="00E950A1" w:rsidRDefault="00AA0C34" w:rsidP="008D721A">
      <w:pPr>
        <w:jc w:val="center"/>
        <w:rPr>
          <w:rFonts w:ascii="TH SarabunPSK" w:hAnsi="TH SarabunPSK" w:cs="TH SarabunPSK"/>
          <w:b/>
          <w:bCs/>
          <w:sz w:val="14"/>
          <w:szCs w:val="14"/>
        </w:rPr>
      </w:pPr>
    </w:p>
    <w:p w14:paraId="352FC842" w14:textId="23AA164F" w:rsidR="00041C48" w:rsidRPr="00AA0C34" w:rsidRDefault="00041C48" w:rsidP="008D721A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AA0C34">
        <w:rPr>
          <w:rFonts w:ascii="TH SarabunPSK" w:hAnsi="TH SarabunPSK" w:cs="TH SarabunPSK"/>
          <w:b/>
          <w:bCs/>
          <w:sz w:val="32"/>
          <w:szCs w:val="32"/>
          <w:cs/>
        </w:rPr>
        <w:t>แบบตอบรับเป็น</w:t>
      </w:r>
      <w:r w:rsidRPr="00AA0C34">
        <w:rPr>
          <w:rFonts w:ascii="TH SarabunPSK" w:hAnsi="TH SarabunPSK" w:cs="TH SarabunPSK"/>
          <w:b/>
          <w:bCs/>
          <w:spacing w:val="2"/>
          <w:sz w:val="32"/>
          <w:szCs w:val="32"/>
          <w:cs/>
        </w:rPr>
        <w:t>ผู้</w:t>
      </w:r>
      <w:r w:rsidRPr="00AA0C34">
        <w:rPr>
          <w:rFonts w:ascii="TH SarabunPSK" w:hAnsi="TH SarabunPSK" w:cs="TH SarabunPSK"/>
          <w:b/>
          <w:bCs/>
          <w:sz w:val="32"/>
          <w:szCs w:val="32"/>
          <w:cs/>
        </w:rPr>
        <w:t>ทรงคุณวุฒิ</w:t>
      </w:r>
    </w:p>
    <w:p w14:paraId="05225795" w14:textId="77777777" w:rsidR="006633A1" w:rsidRPr="00E0059E" w:rsidRDefault="006633A1" w:rsidP="008D721A">
      <w:pPr>
        <w:ind w:left="4320" w:right="-58" w:hanging="4320"/>
        <w:jc w:val="center"/>
        <w:rPr>
          <w:rFonts w:ascii="TH SarabunPSK" w:hAnsi="TH SarabunPSK" w:cs="TH SarabunPSK"/>
        </w:rPr>
      </w:pPr>
      <w:r w:rsidRPr="00E0059E">
        <w:rPr>
          <w:rFonts w:ascii="TH SarabunPSK" w:hAnsi="TH SarabunPSK" w:cs="TH SarabunPSK"/>
          <w:cs/>
        </w:rPr>
        <w:t>-------------------------------------------</w:t>
      </w:r>
    </w:p>
    <w:p w14:paraId="1186AD2C" w14:textId="77777777" w:rsidR="006633A1" w:rsidRPr="00E0059E" w:rsidRDefault="006633A1" w:rsidP="008D721A">
      <w:pPr>
        <w:pStyle w:val="Subtitle"/>
        <w:spacing w:before="120"/>
        <w:rPr>
          <w:rFonts w:ascii="TH SarabunPSK" w:hAnsi="TH SarabunPSK" w:cs="TH SarabunPSK"/>
          <w:sz w:val="28"/>
          <w:szCs w:val="28"/>
        </w:rPr>
      </w:pPr>
      <w:r w:rsidRPr="00E0059E">
        <w:rPr>
          <w:rFonts w:ascii="TH SarabunPSK" w:hAnsi="TH SarabunPSK" w:cs="TH SarabunPSK"/>
          <w:sz w:val="28"/>
          <w:szCs w:val="28"/>
          <w:cs/>
        </w:rPr>
        <w:t xml:space="preserve">เรียน  </w:t>
      </w:r>
      <w:r w:rsidRPr="00E0059E">
        <w:rPr>
          <w:rFonts w:ascii="TH SarabunPSK" w:hAnsi="TH SarabunPSK" w:cs="TH SarabunPSK"/>
          <w:sz w:val="28"/>
          <w:szCs w:val="28"/>
        </w:rPr>
        <w:tab/>
      </w:r>
      <w:r w:rsidRPr="00E0059E">
        <w:rPr>
          <w:rFonts w:ascii="TH SarabunPSK" w:hAnsi="TH SarabunPSK" w:cs="TH SarabunPSK"/>
          <w:sz w:val="28"/>
          <w:szCs w:val="28"/>
          <w:cs/>
        </w:rPr>
        <w:t xml:space="preserve">ผู้อำนวยการสถาบันวิจัยและพัฒนา  </w:t>
      </w:r>
    </w:p>
    <w:p w14:paraId="4F5AEC9F" w14:textId="02FA32D6" w:rsidR="00B20E9D" w:rsidRPr="008D721A" w:rsidRDefault="00041C48" w:rsidP="008D721A">
      <w:pPr>
        <w:spacing w:before="120"/>
        <w:ind w:right="-331" w:firstLine="720"/>
        <w:jc w:val="thaiDistribute"/>
        <w:rPr>
          <w:rFonts w:ascii="TH SarabunPSK" w:hAnsi="TH SarabunPSK" w:cs="TH SarabunPSK"/>
          <w:color w:val="0000CC"/>
        </w:rPr>
      </w:pPr>
      <w:r w:rsidRPr="00E0059E">
        <w:rPr>
          <w:rFonts w:ascii="TH SarabunPSK" w:hAnsi="TH SarabunPSK" w:cs="TH SarabunPSK"/>
          <w:cs/>
        </w:rPr>
        <w:t>ข้าพเจ้าขอ</w:t>
      </w:r>
      <w:r w:rsidR="00E5117C" w:rsidRPr="00E0059E">
        <w:rPr>
          <w:rFonts w:ascii="TH SarabunPSK" w:hAnsi="TH SarabunPSK" w:cs="TH SarabunPSK"/>
          <w:cs/>
        </w:rPr>
        <w:t>แจ้งความ</w:t>
      </w:r>
      <w:r w:rsidRPr="00E0059E">
        <w:rPr>
          <w:rFonts w:ascii="TH SarabunPSK" w:hAnsi="TH SarabunPSK" w:cs="TH SarabunPSK"/>
          <w:cs/>
        </w:rPr>
        <w:t>ประสงค์ในการรับเชิญเป็นผู้ทรงคุณวุฒิ</w:t>
      </w:r>
      <w:r w:rsidR="007C7F7F" w:rsidRPr="007C7F7F">
        <w:rPr>
          <w:rFonts w:ascii="TH SarabunPSK" w:hAnsi="TH SarabunPSK" w:cs="TH SarabunPSK"/>
          <w:cs/>
        </w:rPr>
        <w:t>พิจารณา</w:t>
      </w:r>
      <w:r w:rsidRPr="00E0059E">
        <w:rPr>
          <w:rFonts w:ascii="TH SarabunPSK" w:hAnsi="TH SarabunPSK" w:cs="TH SarabunPSK"/>
          <w:cs/>
        </w:rPr>
        <w:t>ในการ</w:t>
      </w:r>
      <w:r w:rsidR="004C604D" w:rsidRPr="004C604D">
        <w:rPr>
          <w:rFonts w:ascii="TH SarabunPSK" w:hAnsi="TH SarabunPSK" w:cs="TH SarabunPSK"/>
          <w:cs/>
        </w:rPr>
        <w:t>ตรวจประเมินแบบเสนอโครงการวิจัย</w:t>
      </w:r>
      <w:r w:rsidR="00D8245F">
        <w:rPr>
          <w:rFonts w:ascii="TH SarabunPSK" w:hAnsi="TH SarabunPSK" w:cs="TH SarabunPSK" w:hint="cs"/>
          <w:cs/>
        </w:rPr>
        <w:t xml:space="preserve"> </w:t>
      </w:r>
      <w:r w:rsidR="00D8245F">
        <w:rPr>
          <w:rFonts w:ascii="TH SarabunPSK" w:hAnsi="TH SarabunPSK" w:cs="TH SarabunPSK"/>
          <w:cs/>
        </w:rPr>
        <w:br/>
      </w:r>
      <w:r w:rsidRPr="00E0059E">
        <w:rPr>
          <w:rFonts w:ascii="TH SarabunPSK" w:hAnsi="TH SarabunPSK" w:cs="TH SarabunPSK"/>
          <w:cs/>
        </w:rPr>
        <w:t>และให้ข้อเสนอแนะต่าง</w:t>
      </w:r>
      <w:r w:rsidR="00B44C9A" w:rsidRPr="00E0059E">
        <w:rPr>
          <w:rFonts w:ascii="TH SarabunPSK" w:hAnsi="TH SarabunPSK" w:cs="TH SarabunPSK"/>
          <w:cs/>
        </w:rPr>
        <w:t xml:space="preserve"> </w:t>
      </w:r>
      <w:r w:rsidRPr="00E0059E">
        <w:rPr>
          <w:rFonts w:ascii="TH SarabunPSK" w:hAnsi="TH SarabunPSK" w:cs="TH SarabunPSK"/>
          <w:cs/>
        </w:rPr>
        <w:t>ๆ ของโครงการวิจัยเรื่อง</w:t>
      </w:r>
      <w:r w:rsidR="00FA20F1" w:rsidRPr="00E0059E">
        <w:rPr>
          <w:rFonts w:ascii="TH SarabunPSK" w:hAnsi="TH SarabunPSK" w:cs="TH SarabunPSK"/>
          <w:cs/>
        </w:rPr>
        <w:t xml:space="preserve"> </w:t>
      </w:r>
      <w:r w:rsidR="0025788A" w:rsidRPr="00E0059E">
        <w:rPr>
          <w:rFonts w:ascii="TH SarabunPSK" w:hAnsi="TH SarabunPSK" w:cs="TH SarabunPSK"/>
          <w:cs/>
        </w:rPr>
        <w:t>“</w:t>
      </w:r>
      <w:r w:rsidR="00977DBD">
        <w:rPr>
          <w:rFonts w:ascii="TH SarabunPSK" w:hAnsi="TH SarabunPSK" w:cs="TH SarabunPSK" w:hint="cs"/>
          <w:cs/>
        </w:rPr>
        <w:t>...................................................................................................................</w:t>
      </w:r>
      <w:r w:rsidR="00467C4D" w:rsidRPr="00977DBD">
        <w:rPr>
          <w:rFonts w:ascii="TH SarabunPSK" w:hAnsi="TH SarabunPSK" w:cs="TH SarabunPSK"/>
          <w:snapToGrid w:val="0"/>
          <w:cs/>
          <w:lang w:eastAsia="th-TH"/>
        </w:rPr>
        <w:t>”</w:t>
      </w:r>
      <w:r w:rsidRPr="008D721A">
        <w:rPr>
          <w:rFonts w:ascii="TH SarabunPSK" w:hAnsi="TH SarabunPSK" w:cs="TH SarabunPSK"/>
          <w:color w:val="0000CC"/>
          <w:cs/>
        </w:rPr>
        <w:t xml:space="preserve"> </w:t>
      </w:r>
      <w:r w:rsidRPr="008D721A">
        <w:rPr>
          <w:rFonts w:ascii="TH SarabunPSK" w:hAnsi="TH SarabunPSK" w:cs="TH SarabunPSK"/>
          <w:cs/>
        </w:rPr>
        <w:t>ดังนี้</w:t>
      </w:r>
    </w:p>
    <w:tbl>
      <w:tblPr>
        <w:tblW w:w="10632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64"/>
        <w:gridCol w:w="5368"/>
      </w:tblGrid>
      <w:tr w:rsidR="00EB6FFC" w:rsidRPr="00E0059E" w14:paraId="3A63AA5B" w14:textId="77777777" w:rsidTr="009D31E0">
        <w:tc>
          <w:tcPr>
            <w:tcW w:w="5264" w:type="dxa"/>
            <w:shd w:val="clear" w:color="auto" w:fill="auto"/>
          </w:tcPr>
          <w:p w14:paraId="02D23B8A" w14:textId="20B994C2" w:rsidR="00EB6FFC" w:rsidRPr="00E0059E" w:rsidRDefault="00567295" w:rsidP="008D721A">
            <w:pPr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๑</w:t>
            </w:r>
            <w:r w:rsidR="00EB6FFC" w:rsidRPr="00E0059E">
              <w:rPr>
                <w:rFonts w:ascii="TH SarabunPSK" w:hAnsi="TH SarabunPSK" w:cs="TH SarabunPSK"/>
                <w:b/>
                <w:bCs/>
                <w:cs/>
              </w:rPr>
              <w:t>. การตอบรับ</w:t>
            </w:r>
          </w:p>
          <w:p w14:paraId="5D6095CD" w14:textId="6E09752D" w:rsidR="00EB6FFC" w:rsidRPr="00E0059E" w:rsidRDefault="00EB6FFC" w:rsidP="008D721A">
            <w:pPr>
              <w:ind w:left="316" w:hanging="316"/>
              <w:jc w:val="thaiDistribute"/>
              <w:rPr>
                <w:rFonts w:ascii="TH SarabunPSK" w:hAnsi="TH SarabunPSK" w:cs="TH SarabunPSK"/>
                <w:spacing w:val="2"/>
              </w:rPr>
            </w:pPr>
            <w:r w:rsidRPr="00E0059E">
              <w:rPr>
                <w:rFonts w:ascii="TH SarabunPSK" w:hAnsi="TH SarabunPSK" w:cs="TH SarabunPSK"/>
              </w:rPr>
              <w:sym w:font="Wingdings" w:char="F0A8"/>
            </w:r>
            <w:r w:rsidRPr="00E0059E">
              <w:rPr>
                <w:rFonts w:ascii="TH SarabunPSK" w:hAnsi="TH SarabunPSK" w:cs="TH SarabunPSK"/>
                <w:cs/>
              </w:rPr>
              <w:t xml:space="preserve"> </w:t>
            </w:r>
            <w:r w:rsidRPr="00B46AF6">
              <w:rPr>
                <w:rFonts w:ascii="TH SarabunPSK" w:hAnsi="TH SarabunPSK" w:cs="TH SarabunPSK"/>
                <w:b/>
                <w:bCs/>
                <w:cs/>
              </w:rPr>
              <w:t>ยินดี</w:t>
            </w:r>
            <w:r w:rsidR="00D740D0">
              <w:rPr>
                <w:rFonts w:ascii="TH SarabunPSK" w:hAnsi="TH SarabunPSK" w:cs="TH SarabunPSK" w:hint="cs"/>
                <w:cs/>
              </w:rPr>
              <w:t xml:space="preserve"> </w:t>
            </w:r>
            <w:r w:rsidRPr="00E0059E">
              <w:rPr>
                <w:rFonts w:ascii="TH SarabunPSK" w:hAnsi="TH SarabunPSK" w:cs="TH SarabunPSK"/>
                <w:cs/>
              </w:rPr>
              <w:t>รับเป็น</w:t>
            </w:r>
            <w:r w:rsidRPr="00E0059E">
              <w:rPr>
                <w:rFonts w:ascii="TH SarabunPSK" w:hAnsi="TH SarabunPSK" w:cs="TH SarabunPSK"/>
                <w:spacing w:val="2"/>
                <w:cs/>
              </w:rPr>
              <w:t>ผู้</w:t>
            </w:r>
            <w:r w:rsidRPr="00E0059E">
              <w:rPr>
                <w:rFonts w:ascii="TH SarabunPSK" w:hAnsi="TH SarabunPSK" w:cs="TH SarabunPSK"/>
                <w:cs/>
              </w:rPr>
              <w:t>ทรงคุณวุฒิ</w:t>
            </w:r>
            <w:r w:rsidRPr="00E0059E">
              <w:rPr>
                <w:rFonts w:ascii="TH SarabunPSK" w:hAnsi="TH SarabunPSK" w:cs="TH SarabunPSK"/>
                <w:spacing w:val="2"/>
                <w:cs/>
              </w:rPr>
              <w:t>พิจารณา</w:t>
            </w:r>
            <w:r w:rsidR="007C7F7F" w:rsidRPr="007C7F7F">
              <w:rPr>
                <w:rFonts w:ascii="TH SarabunPSK" w:hAnsi="TH SarabunPSK" w:cs="TH SarabunPSK"/>
                <w:spacing w:val="2"/>
                <w:cs/>
              </w:rPr>
              <w:t>ในการตรวจประเมินแบบเสนอโครงการวิจัย</w:t>
            </w:r>
            <w:r w:rsidRPr="00E0059E">
              <w:rPr>
                <w:rFonts w:ascii="TH SarabunPSK" w:hAnsi="TH SarabunPSK" w:cs="TH SarabunPSK"/>
                <w:spacing w:val="2"/>
                <w:cs/>
              </w:rPr>
              <w:t>เรื่องนี้</w:t>
            </w:r>
            <w:r w:rsidR="00E0059E">
              <w:rPr>
                <w:rFonts w:ascii="TH SarabunPSK" w:hAnsi="TH SarabunPSK" w:cs="TH SarabunPSK" w:hint="cs"/>
                <w:spacing w:val="2"/>
                <w:cs/>
              </w:rPr>
              <w:t xml:space="preserve"> </w:t>
            </w:r>
            <w:r w:rsidRPr="00E0059E">
              <w:rPr>
                <w:rFonts w:ascii="TH SarabunPSK" w:hAnsi="TH SarabunPSK" w:cs="TH SarabunPSK"/>
                <w:spacing w:val="2"/>
                <w:cs/>
              </w:rPr>
              <w:t>และประสงค์ให้ส่งค่าตอบแทน</w:t>
            </w:r>
            <w:r w:rsidR="00E0059E">
              <w:rPr>
                <w:rFonts w:ascii="TH SarabunPSK" w:hAnsi="TH SarabunPSK" w:cs="TH SarabunPSK" w:hint="cs"/>
                <w:spacing w:val="2"/>
                <w:cs/>
              </w:rPr>
              <w:t xml:space="preserve"> </w:t>
            </w:r>
            <w:r w:rsidRPr="00E0059E">
              <w:rPr>
                <w:rFonts w:ascii="TH SarabunPSK" w:hAnsi="TH SarabunPSK" w:cs="TH SarabunPSK"/>
                <w:spacing w:val="2"/>
                <w:cs/>
              </w:rPr>
              <w:t>โดย</w:t>
            </w:r>
            <w:r w:rsidRPr="00E0059E">
              <w:rPr>
                <w:rFonts w:ascii="TH SarabunPSK" w:hAnsi="TH SarabunPSK" w:cs="TH SarabunPSK"/>
                <w:cs/>
              </w:rPr>
              <w:t>โอนเงิน</w:t>
            </w:r>
            <w:r w:rsidRPr="008D721A">
              <w:rPr>
                <w:rFonts w:ascii="TH SarabunPSK" w:hAnsi="TH SarabunPSK" w:cs="TH SarabunPSK"/>
                <w:spacing w:val="-2"/>
                <w:cs/>
              </w:rPr>
              <w:t xml:space="preserve">วงเงิน </w:t>
            </w:r>
            <w:r w:rsidR="00567295" w:rsidRPr="008D721A">
              <w:rPr>
                <w:rFonts w:ascii="TH SarabunPSK" w:hAnsi="TH SarabunPSK" w:cs="TH SarabunPSK" w:hint="cs"/>
                <w:spacing w:val="-2"/>
                <w:cs/>
              </w:rPr>
              <w:t>๑</w:t>
            </w:r>
            <w:r w:rsidRPr="008D721A">
              <w:rPr>
                <w:rFonts w:ascii="TH SarabunPSK" w:hAnsi="TH SarabunPSK" w:cs="TH SarabunPSK"/>
                <w:spacing w:val="-2"/>
                <w:cs/>
              </w:rPr>
              <w:t>,</w:t>
            </w:r>
            <w:r w:rsidR="00567295" w:rsidRPr="008D721A">
              <w:rPr>
                <w:rFonts w:ascii="TH SarabunPSK" w:hAnsi="TH SarabunPSK" w:cs="TH SarabunPSK" w:hint="cs"/>
                <w:spacing w:val="-2"/>
                <w:cs/>
              </w:rPr>
              <w:t>๐๐๐</w:t>
            </w:r>
            <w:r w:rsidRPr="008D721A">
              <w:rPr>
                <w:rFonts w:ascii="TH SarabunPSK" w:hAnsi="TH SarabunPSK" w:cs="TH SarabunPSK"/>
                <w:spacing w:val="-2"/>
                <w:cs/>
              </w:rPr>
              <w:t xml:space="preserve"> บาท เพื่อเข้าบัญชีเงินฝาก (ยกเว้นธนาคารออมสิน)</w:t>
            </w:r>
          </w:p>
          <w:p w14:paraId="5D5FB9C1" w14:textId="6D991D5E" w:rsidR="00EB6FFC" w:rsidRPr="00E0059E" w:rsidRDefault="00EB6FFC" w:rsidP="008D721A">
            <w:pPr>
              <w:ind w:firstLine="330"/>
              <w:rPr>
                <w:rFonts w:ascii="TH SarabunPSK" w:hAnsi="TH SarabunPSK" w:cs="TH SarabunPSK"/>
                <w:u w:val="dotted"/>
              </w:rPr>
            </w:pPr>
            <w:r w:rsidRPr="00E0059E">
              <w:rPr>
                <w:rFonts w:ascii="TH SarabunPSK" w:hAnsi="TH SarabunPSK" w:cs="TH SarabunPSK"/>
                <w:cs/>
              </w:rPr>
              <w:t>ธนาคาร</w:t>
            </w:r>
            <w:r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 w:rsidR="00552528">
              <w:rPr>
                <w:rFonts w:ascii="TH SarabunPSK" w:hAnsi="TH SarabunPSK" w:cs="TH SarabunPSK" w:hint="cs"/>
                <w:u w:val="dotted"/>
                <w:cs/>
              </w:rPr>
              <w:t xml:space="preserve">  </w:t>
            </w:r>
            <w:r w:rsidR="008558D2">
              <w:rPr>
                <w:rFonts w:ascii="TH SarabunPSK" w:hAnsi="TH SarabunPSK" w:cs="TH SarabunPSK" w:hint="cs"/>
                <w:u w:val="dotted"/>
                <w:cs/>
              </w:rPr>
              <w:t xml:space="preserve">           </w:t>
            </w:r>
            <w:r w:rsidR="00F73CB6">
              <w:rPr>
                <w:rFonts w:ascii="TH SarabunPSK" w:hAnsi="TH SarabunPSK" w:cs="TH SarabunPSK" w:hint="cs"/>
                <w:u w:val="dotted"/>
                <w:cs/>
              </w:rPr>
              <w:t xml:space="preserve">                   </w:t>
            </w:r>
            <w:r w:rsidR="008558D2">
              <w:rPr>
                <w:rFonts w:ascii="TH SarabunPSK" w:hAnsi="TH SarabunPSK" w:cs="TH SarabunPSK" w:hint="cs"/>
                <w:u w:val="dotted"/>
                <w:cs/>
              </w:rPr>
              <w:t xml:space="preserve">                  </w:t>
            </w:r>
            <w:r w:rsidRPr="00E0059E">
              <w:rPr>
                <w:rFonts w:ascii="TH SarabunPSK" w:hAnsi="TH SarabunPSK" w:cs="TH SarabunPSK"/>
                <w:u w:val="dotted"/>
                <w:cs/>
              </w:rPr>
              <w:tab/>
            </w:r>
          </w:p>
          <w:p w14:paraId="3C660A9D" w14:textId="16016CF7" w:rsidR="00EB6FFC" w:rsidRPr="00E0059E" w:rsidRDefault="00EB6FFC" w:rsidP="008D721A">
            <w:pPr>
              <w:ind w:firstLine="330"/>
              <w:rPr>
                <w:rFonts w:ascii="TH SarabunPSK" w:hAnsi="TH SarabunPSK" w:cs="TH SarabunPSK"/>
              </w:rPr>
            </w:pPr>
            <w:r w:rsidRPr="00E0059E">
              <w:rPr>
                <w:rFonts w:ascii="TH SarabunPSK" w:hAnsi="TH SarabunPSK" w:cs="TH SarabunPSK"/>
                <w:cs/>
              </w:rPr>
              <w:t xml:space="preserve">เลขที่บัญชี </w:t>
            </w:r>
            <w:r w:rsidR="008558D2">
              <w:rPr>
                <w:rFonts w:ascii="TH SarabunPSK" w:hAnsi="TH SarabunPSK" w:cs="TH SarabunPSK" w:hint="cs"/>
                <w:u w:val="dotted"/>
                <w:cs/>
              </w:rPr>
              <w:t xml:space="preserve">       </w:t>
            </w:r>
            <w:r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 w:rsidR="00F73CB6">
              <w:rPr>
                <w:rFonts w:ascii="TH SarabunPSK" w:hAnsi="TH SarabunPSK" w:cs="TH SarabunPSK" w:hint="cs"/>
                <w:u w:val="dotted"/>
                <w:cs/>
              </w:rPr>
              <w:t xml:space="preserve">                             </w:t>
            </w:r>
            <w:r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 w:rsidRPr="00E0059E">
              <w:rPr>
                <w:rFonts w:ascii="TH SarabunPSK" w:hAnsi="TH SarabunPSK" w:cs="TH SarabunPSK"/>
                <w:u w:val="dotted"/>
                <w:cs/>
              </w:rPr>
              <w:tab/>
            </w:r>
          </w:p>
          <w:p w14:paraId="0F1395B4" w14:textId="5898D454" w:rsidR="008558D2" w:rsidRDefault="00EB6FFC" w:rsidP="008D721A">
            <w:pPr>
              <w:ind w:firstLine="330"/>
              <w:rPr>
                <w:rFonts w:ascii="TH SarabunPSK" w:hAnsi="TH SarabunPSK" w:cs="TH SarabunPSK"/>
                <w:u w:val="dotted"/>
              </w:rPr>
            </w:pPr>
            <w:r w:rsidRPr="00E0059E">
              <w:rPr>
                <w:rFonts w:ascii="TH SarabunPSK" w:hAnsi="TH SarabunPSK" w:cs="TH SarabunPSK"/>
                <w:cs/>
              </w:rPr>
              <w:t xml:space="preserve">ชื่อบัญชี </w:t>
            </w:r>
            <w:r w:rsidR="008558D2">
              <w:rPr>
                <w:rFonts w:ascii="TH SarabunPSK" w:hAnsi="TH SarabunPSK" w:cs="TH SarabunPSK" w:hint="cs"/>
                <w:u w:val="dotted"/>
                <w:cs/>
              </w:rPr>
              <w:t xml:space="preserve">     </w:t>
            </w:r>
            <w:r w:rsidR="00B46AF6">
              <w:rPr>
                <w:rFonts w:ascii="TH SarabunPSK" w:hAnsi="TH SarabunPSK" w:cs="TH SarabunPSK" w:hint="cs"/>
                <w:u w:val="dotted"/>
                <w:cs/>
              </w:rPr>
              <w:t xml:space="preserve">   </w:t>
            </w:r>
            <w:r w:rsidR="00F73CB6">
              <w:rPr>
                <w:rFonts w:ascii="TH SarabunPSK" w:hAnsi="TH SarabunPSK" w:cs="TH SarabunPSK" w:hint="cs"/>
                <w:u w:val="dotted"/>
                <w:cs/>
              </w:rPr>
              <w:t xml:space="preserve">          </w:t>
            </w:r>
            <w:r w:rsidR="00B46AF6">
              <w:rPr>
                <w:rFonts w:ascii="TH SarabunPSK" w:hAnsi="TH SarabunPSK" w:cs="TH SarabunPSK" w:hint="cs"/>
                <w:u w:val="dotted"/>
                <w:cs/>
              </w:rPr>
              <w:t xml:space="preserve">   </w:t>
            </w:r>
            <w:r w:rsidR="008558D2">
              <w:rPr>
                <w:rFonts w:ascii="TH SarabunPSK" w:hAnsi="TH SarabunPSK" w:cs="TH SarabunPSK" w:hint="cs"/>
                <w:u w:val="dotted"/>
                <w:cs/>
              </w:rPr>
              <w:t xml:space="preserve">       </w:t>
            </w:r>
            <w:r w:rsidR="001178BD">
              <w:rPr>
                <w:rFonts w:ascii="TH SarabunPSK" w:hAnsi="TH SarabunPSK" w:cs="TH SarabunPSK" w:hint="cs"/>
                <w:u w:val="dotted"/>
                <w:cs/>
              </w:rPr>
              <w:t xml:space="preserve">  </w:t>
            </w:r>
            <w:r w:rsidR="008558D2">
              <w:rPr>
                <w:rFonts w:ascii="TH SarabunPSK" w:hAnsi="TH SarabunPSK" w:cs="TH SarabunPSK" w:hint="cs"/>
                <w:u w:val="dotted"/>
                <w:cs/>
              </w:rPr>
              <w:t xml:space="preserve">     </w:t>
            </w:r>
            <w:r w:rsidR="004C604D"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 w:rsidR="004C604D"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 w:rsidR="004C604D"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 w:rsidR="008558D2">
              <w:rPr>
                <w:rFonts w:ascii="TH SarabunPSK" w:hAnsi="TH SarabunPSK" w:cs="TH SarabunPSK" w:hint="cs"/>
                <w:u w:val="dotted"/>
                <w:cs/>
              </w:rPr>
              <w:t xml:space="preserve">   </w:t>
            </w:r>
          </w:p>
          <w:p w14:paraId="208D76E6" w14:textId="2370812C" w:rsidR="00F73CB6" w:rsidRDefault="008558D2" w:rsidP="008D721A">
            <w:pPr>
              <w:ind w:firstLine="330"/>
              <w:rPr>
                <w:rFonts w:ascii="TH SarabunPSK" w:hAnsi="TH SarabunPSK" w:cs="TH SarabunPSK"/>
                <w:u w:val="dotted"/>
              </w:rPr>
            </w:pPr>
            <w:r w:rsidRPr="008558D2">
              <w:rPr>
                <w:rFonts w:ascii="TH SarabunPSK" w:hAnsi="TH SarabunPSK" w:cs="TH SarabunPSK"/>
              </w:rPr>
              <w:t>Email</w:t>
            </w:r>
            <w:r w:rsidRPr="008558D2">
              <w:rPr>
                <w:rFonts w:ascii="TH SarabunPSK" w:hAnsi="TH SarabunPSK" w:cs="TH SarabunPSK" w:hint="cs"/>
                <w:cs/>
              </w:rPr>
              <w:t xml:space="preserve"> </w:t>
            </w:r>
            <w:r w:rsidR="00B46AF6">
              <w:rPr>
                <w:rFonts w:ascii="TH SarabunPSK" w:hAnsi="TH SarabunPSK" w:cs="TH SarabunPSK" w:hint="cs"/>
                <w:u w:val="dotted"/>
                <w:cs/>
              </w:rPr>
              <w:t xml:space="preserve">         </w:t>
            </w:r>
            <w:r w:rsidR="00F73CB6">
              <w:rPr>
                <w:rFonts w:ascii="TH SarabunPSK" w:hAnsi="TH SarabunPSK" w:cs="TH SarabunPSK" w:hint="cs"/>
                <w:u w:val="dotted"/>
                <w:cs/>
              </w:rPr>
              <w:t xml:space="preserve">                                                   </w:t>
            </w:r>
            <w:r w:rsidR="00B46AF6">
              <w:rPr>
                <w:rFonts w:ascii="TH SarabunPSK" w:hAnsi="TH SarabunPSK" w:cs="TH SarabunPSK" w:hint="cs"/>
                <w:u w:val="dotted"/>
                <w:cs/>
              </w:rPr>
              <w:t xml:space="preserve">   </w:t>
            </w:r>
            <w:r w:rsidR="00B46AF6"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 w:rsidR="00F73CB6">
              <w:rPr>
                <w:rFonts w:ascii="TH SarabunPSK" w:hAnsi="TH SarabunPSK" w:cs="TH SarabunPSK" w:hint="cs"/>
                <w:u w:val="dotted"/>
                <w:cs/>
              </w:rPr>
              <w:t xml:space="preserve"> </w:t>
            </w:r>
            <w:r w:rsidR="00B46AF6">
              <w:rPr>
                <w:rFonts w:ascii="TH SarabunPSK" w:hAnsi="TH SarabunPSK" w:cs="TH SarabunPSK" w:hint="cs"/>
                <w:u w:val="dotted"/>
                <w:cs/>
              </w:rPr>
              <w:t xml:space="preserve">    </w:t>
            </w:r>
          </w:p>
          <w:p w14:paraId="31B1F949" w14:textId="0F95F3B9" w:rsidR="00EB6FFC" w:rsidRPr="008558D2" w:rsidRDefault="00F73CB6" w:rsidP="008D721A">
            <w:pPr>
              <w:ind w:firstLine="330"/>
              <w:rPr>
                <w:rFonts w:ascii="TH SarabunPSK" w:hAnsi="TH SarabunPSK" w:cs="TH SarabunPSK"/>
                <w:cs/>
              </w:rPr>
            </w:pPr>
            <w:r w:rsidRPr="00C15050">
              <w:rPr>
                <w:rFonts w:ascii="TH SarabunPSK" w:hAnsi="TH SarabunPSK" w:cs="TH SarabunPSK" w:hint="cs"/>
                <w:cs/>
              </w:rPr>
              <w:t>เบอร์โทรศัพท์</w:t>
            </w:r>
            <w:r w:rsidR="00B46AF6" w:rsidRPr="00C15050">
              <w:rPr>
                <w:rFonts w:ascii="TH SarabunPSK" w:hAnsi="TH SarabunPSK" w:cs="TH SarabunPSK" w:hint="cs"/>
                <w:cs/>
              </w:rPr>
              <w:t xml:space="preserve"> </w:t>
            </w:r>
            <w:r w:rsidR="00B46AF6">
              <w:rPr>
                <w:rFonts w:ascii="TH SarabunPSK" w:hAnsi="TH SarabunPSK" w:cs="TH SarabunPSK" w:hint="cs"/>
                <w:u w:val="dotted"/>
                <w:cs/>
              </w:rPr>
              <w:t xml:space="preserve">              </w:t>
            </w:r>
            <w:r w:rsidR="00B46AF6"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u w:val="dotted"/>
                <w:cs/>
              </w:rPr>
              <w:t xml:space="preserve">                              </w:t>
            </w:r>
            <w:r w:rsidR="00B46AF6" w:rsidRPr="00E0059E">
              <w:rPr>
                <w:rFonts w:ascii="TH SarabunPSK" w:hAnsi="TH SarabunPSK" w:cs="TH SarabunPSK"/>
                <w:u w:val="dotted"/>
                <w:cs/>
              </w:rPr>
              <w:tab/>
            </w:r>
          </w:p>
        </w:tc>
        <w:tc>
          <w:tcPr>
            <w:tcW w:w="5368" w:type="dxa"/>
            <w:shd w:val="clear" w:color="auto" w:fill="auto"/>
          </w:tcPr>
          <w:p w14:paraId="385D17AA" w14:textId="77777777" w:rsidR="009D31E0" w:rsidRPr="00E0059E" w:rsidRDefault="009D31E0" w:rsidP="008D721A">
            <w:pPr>
              <w:tabs>
                <w:tab w:val="num" w:pos="439"/>
                <w:tab w:val="left" w:pos="700"/>
                <w:tab w:val="num" w:pos="1800"/>
              </w:tabs>
              <w:ind w:left="439" w:right="-351" w:hanging="439"/>
              <w:rPr>
                <w:rFonts w:ascii="TH SarabunPSK" w:hAnsi="TH SarabunPSK" w:cs="TH SarabunPSK"/>
                <w:sz w:val="26"/>
                <w:szCs w:val="26"/>
              </w:rPr>
            </w:pPr>
          </w:p>
          <w:p w14:paraId="6998AB80" w14:textId="77777777" w:rsidR="00B46AF6" w:rsidRDefault="00EB6FFC" w:rsidP="008D721A">
            <w:pPr>
              <w:tabs>
                <w:tab w:val="num" w:pos="320"/>
                <w:tab w:val="left" w:pos="700"/>
                <w:tab w:val="num" w:pos="1800"/>
              </w:tabs>
              <w:ind w:left="439" w:right="-351" w:hanging="439"/>
              <w:jc w:val="thaiDistribute"/>
              <w:rPr>
                <w:rFonts w:ascii="TH SarabunPSK" w:hAnsi="TH SarabunPSK" w:cs="TH SarabunPSK"/>
                <w:spacing w:val="2"/>
              </w:rPr>
            </w:pPr>
            <w:r w:rsidRPr="00E0059E">
              <w:rPr>
                <w:rFonts w:ascii="TH SarabunPSK" w:hAnsi="TH SarabunPSK" w:cs="TH SarabunPSK"/>
              </w:rPr>
              <w:sym w:font="Wingdings" w:char="F0A8"/>
            </w:r>
            <w:r w:rsidRPr="00E0059E">
              <w:rPr>
                <w:rFonts w:ascii="TH SarabunPSK" w:hAnsi="TH SarabunPSK" w:cs="TH SarabunPSK"/>
                <w:cs/>
              </w:rPr>
              <w:t xml:space="preserve"> </w:t>
            </w:r>
            <w:r w:rsidRPr="00B46AF6">
              <w:rPr>
                <w:rFonts w:ascii="TH SarabunPSK" w:hAnsi="TH SarabunPSK" w:cs="TH SarabunPSK"/>
                <w:b/>
                <w:bCs/>
                <w:cs/>
              </w:rPr>
              <w:t>ไม่สะดวก</w:t>
            </w:r>
            <w:r w:rsidR="009D31E0" w:rsidRPr="00E0059E">
              <w:rPr>
                <w:rFonts w:ascii="TH SarabunPSK" w:hAnsi="TH SarabunPSK" w:cs="TH SarabunPSK"/>
                <w:cs/>
              </w:rPr>
              <w:t xml:space="preserve"> </w:t>
            </w:r>
            <w:r w:rsidRPr="00E0059E">
              <w:rPr>
                <w:rFonts w:ascii="TH SarabunPSK" w:hAnsi="TH SarabunPSK" w:cs="TH SarabunPSK"/>
                <w:cs/>
              </w:rPr>
              <w:t>ในการรับเป็น</w:t>
            </w:r>
            <w:r w:rsidRPr="00E0059E">
              <w:rPr>
                <w:rFonts w:ascii="TH SarabunPSK" w:hAnsi="TH SarabunPSK" w:cs="TH SarabunPSK"/>
                <w:spacing w:val="2"/>
                <w:cs/>
              </w:rPr>
              <w:t>ผู้</w:t>
            </w:r>
            <w:r w:rsidRPr="00E0059E">
              <w:rPr>
                <w:rFonts w:ascii="TH SarabunPSK" w:hAnsi="TH SarabunPSK" w:cs="TH SarabunPSK"/>
                <w:cs/>
              </w:rPr>
              <w:t>ทรงคุณวุฒิ</w:t>
            </w:r>
            <w:r w:rsidRPr="00E0059E">
              <w:rPr>
                <w:rFonts w:ascii="TH SarabunPSK" w:hAnsi="TH SarabunPSK" w:cs="TH SarabunPSK"/>
                <w:spacing w:val="2"/>
                <w:cs/>
              </w:rPr>
              <w:t>พิจารณาร่างรายงานการวิจัย</w:t>
            </w:r>
          </w:p>
          <w:p w14:paraId="28A33CBF" w14:textId="47A1ADAB" w:rsidR="00EB6FFC" w:rsidRPr="00E0059E" w:rsidRDefault="00EB6FFC" w:rsidP="008D721A">
            <w:pPr>
              <w:tabs>
                <w:tab w:val="num" w:pos="320"/>
                <w:tab w:val="left" w:pos="700"/>
                <w:tab w:val="num" w:pos="1800"/>
              </w:tabs>
              <w:ind w:left="439" w:right="-351" w:hanging="105"/>
              <w:rPr>
                <w:rFonts w:ascii="TH SarabunPSK" w:hAnsi="TH SarabunPSK" w:cs="TH SarabunPSK"/>
                <w:spacing w:val="2"/>
              </w:rPr>
            </w:pPr>
            <w:r w:rsidRPr="00E0059E">
              <w:rPr>
                <w:rFonts w:ascii="TH SarabunPSK" w:hAnsi="TH SarabunPSK" w:cs="TH SarabunPSK"/>
                <w:spacing w:val="2"/>
                <w:cs/>
              </w:rPr>
              <w:t>เรื่องนี้ และขอแนะนำให้ติดต่อ</w:t>
            </w:r>
          </w:p>
          <w:p w14:paraId="1200E940" w14:textId="77777777" w:rsidR="00B46AF6" w:rsidRDefault="00B46AF6" w:rsidP="008D721A">
            <w:pPr>
              <w:ind w:left="14"/>
              <w:rPr>
                <w:rFonts w:ascii="TH SarabunPSK" w:hAnsi="TH SarabunPSK" w:cs="TH SarabunPSK"/>
              </w:rPr>
            </w:pPr>
            <w:r w:rsidRPr="00B46AF6">
              <w:rPr>
                <w:rFonts w:ascii="TH SarabunPSK" w:hAnsi="TH SarabunPSK" w:cs="TH SarabunPSK" w:hint="cs"/>
                <w:cs/>
              </w:rPr>
              <w:t xml:space="preserve">     </w:t>
            </w:r>
            <w:r>
              <w:rPr>
                <w:rFonts w:ascii="TH SarabunPSK" w:hAnsi="TH SarabunPSK" w:cs="TH SarabunPSK" w:hint="cs"/>
                <w:u w:val="dotted"/>
                <w:cs/>
              </w:rPr>
              <w:t xml:space="preserve">                                          </w:t>
            </w:r>
            <w:r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u w:val="dotted"/>
                <w:cs/>
              </w:rPr>
              <w:t xml:space="preserve">                             </w:t>
            </w:r>
            <w:r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</w:p>
          <w:p w14:paraId="3CF1FC7B" w14:textId="77777777" w:rsidR="00B46AF6" w:rsidRDefault="00B46AF6" w:rsidP="008D721A">
            <w:pPr>
              <w:ind w:left="14"/>
              <w:rPr>
                <w:rFonts w:ascii="TH SarabunPSK" w:hAnsi="TH SarabunPSK" w:cs="TH SarabunPSK"/>
                <w:u w:val="dotted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</w:t>
            </w:r>
            <w:r w:rsidR="00EB6FFC" w:rsidRPr="00E0059E">
              <w:rPr>
                <w:rFonts w:ascii="TH SarabunPSK" w:hAnsi="TH SarabunPSK" w:cs="TH SarabunPSK"/>
                <w:cs/>
              </w:rPr>
              <w:t>หน่วยงาน</w:t>
            </w:r>
            <w:r>
              <w:rPr>
                <w:rFonts w:ascii="TH SarabunPSK" w:hAnsi="TH SarabunPSK" w:cs="TH SarabunPSK" w:hint="cs"/>
                <w:u w:val="dotted"/>
                <w:cs/>
              </w:rPr>
              <w:t xml:space="preserve"> </w:t>
            </w:r>
            <w:r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u w:val="dotted"/>
                <w:cs/>
              </w:rPr>
              <w:t xml:space="preserve">                                                 </w:t>
            </w:r>
            <w:r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u w:val="dotted"/>
                <w:cs/>
              </w:rPr>
              <w:t xml:space="preserve">  </w:t>
            </w:r>
          </w:p>
          <w:p w14:paraId="2A6FC9BC" w14:textId="77777777" w:rsidR="00B46AF6" w:rsidRDefault="00B46AF6" w:rsidP="008D721A">
            <w:pPr>
              <w:ind w:left="14"/>
              <w:rPr>
                <w:rFonts w:ascii="TH SarabunPSK" w:hAnsi="TH SarabunPSK" w:cs="TH SarabunPSK"/>
              </w:rPr>
            </w:pPr>
            <w:r w:rsidRPr="00B46AF6">
              <w:rPr>
                <w:rFonts w:ascii="TH SarabunPSK" w:hAnsi="TH SarabunPSK" w:cs="TH SarabunPSK" w:hint="cs"/>
                <w:cs/>
              </w:rPr>
              <w:t xml:space="preserve">     </w:t>
            </w:r>
            <w:r>
              <w:rPr>
                <w:rFonts w:ascii="TH SarabunPSK" w:hAnsi="TH SarabunPSK" w:cs="TH SarabunPSK" w:hint="cs"/>
                <w:u w:val="dotted"/>
                <w:cs/>
              </w:rPr>
              <w:t xml:space="preserve">                                          </w:t>
            </w:r>
            <w:r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u w:val="dotted"/>
                <w:cs/>
              </w:rPr>
              <w:t xml:space="preserve">                             </w:t>
            </w:r>
            <w:r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</w:p>
          <w:p w14:paraId="1D9AFCFA" w14:textId="77777777" w:rsidR="00B46AF6" w:rsidRDefault="00B46AF6" w:rsidP="008D721A">
            <w:pPr>
              <w:ind w:left="14"/>
              <w:rPr>
                <w:rFonts w:ascii="TH SarabunPSK" w:hAnsi="TH SarabunPSK" w:cs="TH SarabunPSK"/>
              </w:rPr>
            </w:pPr>
            <w:r w:rsidRPr="00B46AF6">
              <w:rPr>
                <w:rFonts w:ascii="TH SarabunPSK" w:hAnsi="TH SarabunPSK" w:cs="TH SarabunPSK" w:hint="cs"/>
                <w:cs/>
              </w:rPr>
              <w:t xml:space="preserve">     </w:t>
            </w:r>
            <w:r>
              <w:rPr>
                <w:rFonts w:ascii="TH SarabunPSK" w:hAnsi="TH SarabunPSK" w:cs="TH SarabunPSK" w:hint="cs"/>
                <w:u w:val="dotted"/>
                <w:cs/>
              </w:rPr>
              <w:t xml:space="preserve">                                          </w:t>
            </w:r>
            <w:r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u w:val="dotted"/>
                <w:cs/>
              </w:rPr>
              <w:t xml:space="preserve">                             </w:t>
            </w:r>
            <w:r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</w:p>
          <w:p w14:paraId="4D651857" w14:textId="6D6994F5" w:rsidR="00EB6FFC" w:rsidRPr="00B46AF6" w:rsidRDefault="00B46AF6" w:rsidP="008D721A">
            <w:pPr>
              <w:ind w:left="14"/>
              <w:rPr>
                <w:rFonts w:ascii="TH SarabunPSK" w:hAnsi="TH SarabunPSK" w:cs="TH SarabunPSK"/>
                <w:cs/>
              </w:rPr>
            </w:pPr>
            <w:r w:rsidRPr="00B46AF6">
              <w:rPr>
                <w:rFonts w:ascii="TH SarabunPSK" w:hAnsi="TH SarabunPSK" w:cs="TH SarabunPSK" w:hint="cs"/>
                <w:cs/>
              </w:rPr>
              <w:t xml:space="preserve">     </w:t>
            </w:r>
            <w:r>
              <w:rPr>
                <w:rFonts w:ascii="TH SarabunPSK" w:hAnsi="TH SarabunPSK" w:cs="TH SarabunPSK" w:hint="cs"/>
                <w:u w:val="dotted"/>
                <w:cs/>
              </w:rPr>
              <w:t xml:space="preserve">                                          </w:t>
            </w:r>
            <w:r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u w:val="dotted"/>
                <w:cs/>
              </w:rPr>
              <w:t xml:space="preserve">                             </w:t>
            </w:r>
            <w:r w:rsidRPr="00E0059E">
              <w:rPr>
                <w:rFonts w:ascii="TH SarabunPSK" w:hAnsi="TH SarabunPSK" w:cs="TH SarabunPSK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u w:val="dotted"/>
                <w:cs/>
              </w:rPr>
              <w:t xml:space="preserve">                                       </w:t>
            </w:r>
          </w:p>
        </w:tc>
      </w:tr>
      <w:tr w:rsidR="00EB6FFC" w:rsidRPr="00E0059E" w14:paraId="35438775" w14:textId="77777777" w:rsidTr="001178BD">
        <w:trPr>
          <w:trHeight w:val="4458"/>
        </w:trPr>
        <w:tc>
          <w:tcPr>
            <w:tcW w:w="10632" w:type="dxa"/>
            <w:gridSpan w:val="2"/>
            <w:shd w:val="clear" w:color="auto" w:fill="auto"/>
          </w:tcPr>
          <w:p w14:paraId="1C8B3C5A" w14:textId="09CBC75B" w:rsidR="00EB6FFC" w:rsidRPr="00E0059E" w:rsidRDefault="00567295" w:rsidP="008D721A">
            <w:pPr>
              <w:rPr>
                <w:rFonts w:ascii="TH SarabunPSK" w:hAnsi="TH SarabunPSK" w:cs="TH SarabunPSK"/>
                <w:b/>
                <w:b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๒</w:t>
            </w:r>
            <w:r w:rsidR="00EB6FFC" w:rsidRPr="00E0059E">
              <w:rPr>
                <w:rFonts w:ascii="TH SarabunPSK" w:hAnsi="TH SarabunPSK" w:cs="TH SarabunPSK"/>
                <w:b/>
                <w:bCs/>
                <w:cs/>
              </w:rPr>
              <w:t>. การแจ้งผล</w:t>
            </w:r>
          </w:p>
          <w:p w14:paraId="786CC6A7" w14:textId="6E432311" w:rsidR="00EB6FFC" w:rsidRPr="00E0059E" w:rsidRDefault="00EB6FFC" w:rsidP="008D721A">
            <w:pPr>
              <w:pStyle w:val="Subtitle"/>
              <w:ind w:right="39" w:firstLine="684"/>
              <w:jc w:val="thaiDistribute"/>
              <w:rPr>
                <w:rFonts w:ascii="TH SarabunPSK" w:hAnsi="TH SarabunPSK" w:cs="TH SarabunPSK"/>
                <w:b w:val="0"/>
                <w:bCs w:val="0"/>
                <w:sz w:val="28"/>
                <w:szCs w:val="28"/>
              </w:rPr>
            </w:pPr>
            <w:r w:rsidRPr="00E0059E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>ข้าพเจ้าได้</w:t>
            </w:r>
            <w:r w:rsidRPr="00DB59EE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>พิจารณา</w:t>
            </w:r>
            <w:r w:rsidR="007C7F7F" w:rsidRPr="00DB59EE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>ในการตรวจประเมินแบบเสนอโครงการวิจัยเรื่อง</w:t>
            </w:r>
            <w:r w:rsidRPr="00977DBD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>“</w:t>
            </w:r>
            <w:r w:rsidR="00977DBD" w:rsidRPr="00977DBD">
              <w:rPr>
                <w:rFonts w:ascii="TH SarabunPSK" w:hAnsi="TH SarabunPSK" w:cs="TH SarabunPSK" w:hint="cs"/>
                <w:b w:val="0"/>
                <w:bCs w:val="0"/>
                <w:sz w:val="28"/>
                <w:szCs w:val="28"/>
                <w:cs/>
              </w:rPr>
              <w:t>................................................................</w:t>
            </w:r>
            <w:r w:rsidR="00977DBD">
              <w:rPr>
                <w:rFonts w:ascii="TH SarabunPSK" w:hAnsi="TH SarabunPSK" w:cs="TH SarabunPSK" w:hint="cs"/>
                <w:b w:val="0"/>
                <w:bCs w:val="0"/>
                <w:sz w:val="28"/>
                <w:szCs w:val="28"/>
                <w:cs/>
              </w:rPr>
              <w:t>....................</w:t>
            </w:r>
            <w:r w:rsidR="00977DBD" w:rsidRPr="00977DBD">
              <w:rPr>
                <w:rFonts w:ascii="TH SarabunPSK" w:hAnsi="TH SarabunPSK" w:cs="TH SarabunPSK" w:hint="cs"/>
                <w:b w:val="0"/>
                <w:bCs w:val="0"/>
                <w:sz w:val="28"/>
                <w:szCs w:val="28"/>
                <w:cs/>
              </w:rPr>
              <w:t>...............</w:t>
            </w:r>
            <w:r w:rsidR="00977DBD" w:rsidRPr="00977DBD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br/>
            </w:r>
            <w:r w:rsidR="00977DBD" w:rsidRPr="00977DBD">
              <w:rPr>
                <w:rFonts w:ascii="TH SarabunPSK" w:hAnsi="TH SarabunPSK" w:cs="TH SarabunPSK" w:hint="cs"/>
                <w:b w:val="0"/>
                <w:bCs w:val="0"/>
                <w:sz w:val="28"/>
                <w:szCs w:val="28"/>
                <w:cs/>
              </w:rPr>
              <w:t>....................</w:t>
            </w:r>
            <w:r w:rsidR="00977DBD">
              <w:rPr>
                <w:rFonts w:ascii="TH SarabunPSK" w:hAnsi="TH SarabunPSK" w:cs="TH SarabunPSK" w:hint="cs"/>
                <w:b w:val="0"/>
                <w:bCs w:val="0"/>
                <w:sz w:val="28"/>
                <w:szCs w:val="28"/>
                <w:cs/>
              </w:rPr>
              <w:t>.....................................................</w:t>
            </w:r>
            <w:r w:rsidR="00977DBD" w:rsidRPr="00977DBD">
              <w:rPr>
                <w:rFonts w:ascii="TH SarabunPSK" w:hAnsi="TH SarabunPSK" w:cs="TH SarabunPSK" w:hint="cs"/>
                <w:b w:val="0"/>
                <w:bCs w:val="0"/>
                <w:sz w:val="28"/>
                <w:szCs w:val="28"/>
                <w:cs/>
              </w:rPr>
              <w:t>....</w:t>
            </w:r>
            <w:r w:rsidR="00977DBD" w:rsidRPr="00977DBD">
              <w:rPr>
                <w:rFonts w:ascii="TH SarabunPSK" w:hAnsi="TH SarabunPSK" w:cs="TH SarabunPSK" w:hint="cs"/>
                <w:b w:val="0"/>
                <w:bCs w:val="0"/>
                <w:sz w:val="28"/>
                <w:szCs w:val="28"/>
                <w:cs/>
              </w:rPr>
              <w:t>.</w:t>
            </w:r>
            <w:r w:rsidR="00977DBD" w:rsidRPr="00977DBD">
              <w:rPr>
                <w:rFonts w:ascii="TH SarabunPSK" w:hAnsi="TH SarabunPSK" w:cs="TH SarabunPSK" w:hint="cs"/>
                <w:b w:val="0"/>
                <w:bCs w:val="0"/>
                <w:sz w:val="28"/>
                <w:szCs w:val="28"/>
                <w:cs/>
              </w:rPr>
              <w:t>...........</w:t>
            </w:r>
            <w:r w:rsidRPr="00DB59EE">
              <w:rPr>
                <w:rFonts w:ascii="TH SarabunPSK" w:hAnsi="TH SarabunPSK" w:cs="TH SarabunPSK"/>
                <w:b w:val="0"/>
                <w:bCs w:val="0"/>
                <w:spacing w:val="-2"/>
                <w:sz w:val="28"/>
                <w:szCs w:val="28"/>
                <w:cs/>
              </w:rPr>
              <w:t>” เป็นที่เรียบร้อยแล้ว</w:t>
            </w:r>
            <w:r w:rsidRPr="00DB59EE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 xml:space="preserve"> และขอแจ้งผลการพิจารณาพร้อมทั้งส่งคืนเอกสารที่</w:t>
            </w:r>
            <w:r w:rsidRPr="00E0059E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>เกี่ยวข้อง ดังนี้</w:t>
            </w:r>
          </w:p>
          <w:p w14:paraId="3D0F3D00" w14:textId="117805AE" w:rsidR="00C10CBC" w:rsidRPr="00E0059E" w:rsidRDefault="00B51454" w:rsidP="008D721A">
            <w:pPr>
              <w:pStyle w:val="Subtitle"/>
              <w:numPr>
                <w:ilvl w:val="0"/>
                <w:numId w:val="8"/>
              </w:numPr>
              <w:tabs>
                <w:tab w:val="left" w:pos="5740"/>
                <w:tab w:val="left" w:pos="6720"/>
                <w:tab w:val="left" w:pos="7229"/>
              </w:tabs>
              <w:jc w:val="thaiDistribute"/>
              <w:rPr>
                <w:rFonts w:ascii="TH SarabunPSK" w:hAnsi="TH SarabunPSK" w:cs="TH SarabunPSK"/>
                <w:b w:val="0"/>
                <w:bCs w:val="0"/>
                <w:sz w:val="28"/>
                <w:szCs w:val="28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>แบบตอบรับเป็นผู้ทรงคุณวุฒิ</w:t>
            </w:r>
            <w:r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ab/>
            </w:r>
            <w:r w:rsidR="00103D28" w:rsidRPr="00E0059E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 xml:space="preserve">จำนวน  </w:t>
            </w:r>
            <w:r w:rsidR="00103D28" w:rsidRPr="00E0059E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ab/>
            </w:r>
            <w:r w:rsidR="00567295">
              <w:rPr>
                <w:rFonts w:ascii="TH SarabunPSK" w:hAnsi="TH SarabunPSK" w:cs="TH SarabunPSK" w:hint="cs"/>
                <w:b w:val="0"/>
                <w:bCs w:val="0"/>
                <w:sz w:val="28"/>
                <w:szCs w:val="28"/>
                <w:cs/>
              </w:rPr>
              <w:t>๑</w:t>
            </w:r>
            <w:r w:rsidR="008D721A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ab/>
            </w:r>
            <w:r w:rsidR="00C10CBC" w:rsidRPr="00E0059E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>แผ่น</w:t>
            </w:r>
          </w:p>
          <w:p w14:paraId="659A9FAC" w14:textId="3055CE37" w:rsidR="00EB6FFC" w:rsidRPr="00E0059E" w:rsidRDefault="00B51454" w:rsidP="008D721A">
            <w:pPr>
              <w:pStyle w:val="Subtitle"/>
              <w:numPr>
                <w:ilvl w:val="0"/>
                <w:numId w:val="8"/>
              </w:numPr>
              <w:tabs>
                <w:tab w:val="left" w:pos="5320"/>
                <w:tab w:val="left" w:pos="5740"/>
                <w:tab w:val="left" w:pos="6720"/>
                <w:tab w:val="left" w:pos="7229"/>
              </w:tabs>
              <w:ind w:right="-211"/>
              <w:jc w:val="thaiDistribute"/>
              <w:rPr>
                <w:rFonts w:ascii="TH SarabunPSK" w:hAnsi="TH SarabunPSK" w:cs="TH SarabunPSK"/>
                <w:b w:val="0"/>
                <w:bCs w:val="0"/>
                <w:sz w:val="28"/>
                <w:szCs w:val="28"/>
              </w:rPr>
            </w:pPr>
            <w:r w:rsidRPr="00D8245F">
              <w:rPr>
                <w:rFonts w:ascii="TH SarabunPSK" w:hAnsi="TH SarabunPSK" w:cs="TH SarabunPSK"/>
                <w:sz w:val="28"/>
                <w:szCs w:val="28"/>
                <w:u w:val="single"/>
                <w:cs/>
              </w:rPr>
              <w:t>แบบแจ้งข้อเสนอแนะ</w:t>
            </w:r>
            <w:r w:rsidR="00D8245F" w:rsidRPr="00D8245F">
              <w:rPr>
                <w:rFonts w:ascii="TH SarabunPSK" w:hAnsi="TH SarabunPSK" w:cs="TH SarabunPSK" w:hint="cs"/>
                <w:sz w:val="28"/>
                <w:szCs w:val="28"/>
                <w:u w:val="single"/>
                <w:cs/>
              </w:rPr>
              <w:t>เพิ่มเติม</w:t>
            </w:r>
            <w:r w:rsidRPr="00D8245F">
              <w:rPr>
                <w:rFonts w:ascii="TH SarabunPSK" w:hAnsi="TH SarabunPSK" w:cs="TH SarabunPSK"/>
                <w:sz w:val="28"/>
                <w:szCs w:val="28"/>
                <w:u w:val="single"/>
                <w:cs/>
              </w:rPr>
              <w:t>ในการประเมินโครงการวิจัย</w:t>
            </w:r>
            <w:r w:rsidR="00EB6FFC" w:rsidRPr="00E0059E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ab/>
              <w:t>จำนวน  .......</w:t>
            </w:r>
            <w:r w:rsidR="00B46AF6">
              <w:rPr>
                <w:rFonts w:ascii="TH SarabunPSK" w:hAnsi="TH SarabunPSK" w:cs="TH SarabunPSK" w:hint="cs"/>
                <w:b w:val="0"/>
                <w:bCs w:val="0"/>
                <w:sz w:val="28"/>
                <w:szCs w:val="28"/>
                <w:cs/>
              </w:rPr>
              <w:t>....</w:t>
            </w:r>
            <w:r w:rsidR="00EB6FFC" w:rsidRPr="00E0059E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>....</w:t>
            </w:r>
            <w:r w:rsidR="008D721A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ab/>
            </w:r>
            <w:r w:rsidR="00EB6FFC" w:rsidRPr="00E0059E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 xml:space="preserve">แผ่น </w:t>
            </w:r>
          </w:p>
          <w:p w14:paraId="77EC7441" w14:textId="67209A0D" w:rsidR="00EB6FFC" w:rsidRPr="00E0059E" w:rsidRDefault="00B51454" w:rsidP="008D721A">
            <w:pPr>
              <w:pStyle w:val="Subtitle"/>
              <w:numPr>
                <w:ilvl w:val="0"/>
                <w:numId w:val="8"/>
              </w:numPr>
              <w:tabs>
                <w:tab w:val="left" w:pos="4340"/>
                <w:tab w:val="left" w:pos="5740"/>
                <w:tab w:val="left" w:pos="6720"/>
                <w:tab w:val="left" w:pos="7229"/>
              </w:tabs>
              <w:jc w:val="thaiDistribute"/>
              <w:rPr>
                <w:rFonts w:ascii="TH SarabunPSK" w:hAnsi="TH SarabunPSK" w:cs="TH SarabunPSK"/>
                <w:b w:val="0"/>
                <w:bCs w:val="0"/>
                <w:sz w:val="28"/>
                <w:szCs w:val="28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 xml:space="preserve">แบบเสนอโครงการวิจัย  </w:t>
            </w:r>
            <w:r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ab/>
            </w:r>
            <w:r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ab/>
            </w:r>
            <w:r w:rsidR="00EB6FFC" w:rsidRPr="00E0059E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 xml:space="preserve">จำนวน </w:t>
            </w:r>
            <w:r w:rsidR="00EB6FFC" w:rsidRPr="00E0059E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ab/>
            </w:r>
            <w:r w:rsidR="00567295">
              <w:rPr>
                <w:rFonts w:ascii="TH SarabunPSK" w:hAnsi="TH SarabunPSK" w:cs="TH SarabunPSK" w:hint="cs"/>
                <w:b w:val="0"/>
                <w:bCs w:val="0"/>
                <w:sz w:val="28"/>
                <w:szCs w:val="28"/>
                <w:cs/>
              </w:rPr>
              <w:t>๑</w:t>
            </w:r>
            <w:r w:rsidR="00EB6FFC" w:rsidRPr="00E0059E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 xml:space="preserve"> </w:t>
            </w:r>
            <w:r w:rsidR="00EB6FFC" w:rsidRPr="00E0059E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ab/>
              <w:t xml:space="preserve">ชุด </w:t>
            </w:r>
          </w:p>
          <w:p w14:paraId="52D8AD2D" w14:textId="552265ED" w:rsidR="00EB6FFC" w:rsidRPr="00E0059E" w:rsidRDefault="00EB6FFC" w:rsidP="008D721A">
            <w:pPr>
              <w:pStyle w:val="Subtitle"/>
              <w:ind w:firstLine="720"/>
              <w:rPr>
                <w:rFonts w:ascii="TH SarabunPSK" w:hAnsi="TH SarabunPSK" w:cs="TH SarabunPSK"/>
                <w:b w:val="0"/>
                <w:bCs w:val="0"/>
                <w:sz w:val="28"/>
                <w:szCs w:val="28"/>
              </w:rPr>
            </w:pPr>
            <w:r w:rsidRPr="00E0059E">
              <w:rPr>
                <w:rFonts w:ascii="TH SarabunPSK" w:hAnsi="TH SarabunPSK" w:cs="TH SarabunPSK"/>
                <w:b w:val="0"/>
                <w:bCs w:val="0"/>
                <w:sz w:val="28"/>
                <w:szCs w:val="28"/>
                <w:cs/>
              </w:rPr>
              <w:t>จึงเรียนมาเพื่อโปรดทราบ</w:t>
            </w:r>
          </w:p>
          <w:p w14:paraId="5D787F32" w14:textId="1F2157BE" w:rsidR="00EB6FFC" w:rsidRPr="00E0059E" w:rsidRDefault="00B46AF6" w:rsidP="008D721A">
            <w:pPr>
              <w:spacing w:before="240"/>
              <w:ind w:left="3600" w:firstLine="720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      </w:t>
            </w:r>
            <w:r w:rsidR="00EB6FFC" w:rsidRPr="00E0059E">
              <w:rPr>
                <w:rFonts w:ascii="TH SarabunPSK" w:hAnsi="TH SarabunPSK" w:cs="TH SarabunPSK"/>
                <w:cs/>
              </w:rPr>
              <w:t>ลงนาม.........................................................................</w:t>
            </w:r>
          </w:p>
          <w:p w14:paraId="72B497EC" w14:textId="385CB753" w:rsidR="00EB6FFC" w:rsidRPr="00E0059E" w:rsidRDefault="00EB6FFC" w:rsidP="008D721A">
            <w:pPr>
              <w:ind w:left="5178"/>
              <w:jc w:val="center"/>
              <w:rPr>
                <w:rFonts w:ascii="TH SarabunPSK" w:hAnsi="TH SarabunPSK" w:cs="TH SarabunPSK"/>
                <w:cs/>
              </w:rPr>
            </w:pPr>
            <w:r w:rsidRPr="00E0059E">
              <w:rPr>
                <w:rFonts w:ascii="TH SarabunPSK" w:hAnsi="TH SarabunPSK" w:cs="TH SarabunPSK"/>
                <w:cs/>
              </w:rPr>
              <w:t>(</w:t>
            </w:r>
            <w:r w:rsidR="00977DBD" w:rsidRPr="00977DBD">
              <w:rPr>
                <w:rFonts w:ascii="TH SarabunPSK" w:hAnsi="TH SarabunPSK" w:cs="TH SarabunPSK" w:hint="cs"/>
                <w:cs/>
              </w:rPr>
              <w:t>...............................</w:t>
            </w:r>
            <w:r w:rsidR="00977DBD">
              <w:rPr>
                <w:rFonts w:ascii="TH SarabunPSK" w:hAnsi="TH SarabunPSK" w:cs="TH SarabunPSK" w:hint="cs"/>
                <w:cs/>
              </w:rPr>
              <w:t>.........................</w:t>
            </w:r>
            <w:r w:rsidR="00977DBD" w:rsidRPr="00977DBD">
              <w:rPr>
                <w:rFonts w:ascii="TH SarabunPSK" w:hAnsi="TH SarabunPSK" w:cs="TH SarabunPSK" w:hint="cs"/>
                <w:cs/>
              </w:rPr>
              <w:t>.................</w:t>
            </w:r>
            <w:r w:rsidRPr="00E0059E">
              <w:rPr>
                <w:rFonts w:ascii="TH SarabunPSK" w:hAnsi="TH SarabunPSK" w:cs="TH SarabunPSK"/>
                <w:cs/>
              </w:rPr>
              <w:t>)</w:t>
            </w:r>
          </w:p>
          <w:p w14:paraId="1535351E" w14:textId="4893C99F" w:rsidR="00EB6FFC" w:rsidRPr="00E0059E" w:rsidRDefault="00EB6FFC" w:rsidP="008D721A">
            <w:pPr>
              <w:ind w:left="1440"/>
              <w:rPr>
                <w:rFonts w:ascii="TH SarabunPSK" w:hAnsi="TH SarabunPSK" w:cs="TH SarabunPSK"/>
              </w:rPr>
            </w:pPr>
            <w:r w:rsidRPr="00E0059E">
              <w:rPr>
                <w:rFonts w:ascii="TH SarabunPSK" w:hAnsi="TH SarabunPSK" w:cs="TH SarabunPSK"/>
                <w:cs/>
              </w:rPr>
              <w:t xml:space="preserve">                                                   </w:t>
            </w:r>
            <w:r w:rsidR="00103D28" w:rsidRPr="00E0059E">
              <w:rPr>
                <w:rFonts w:ascii="TH SarabunPSK" w:hAnsi="TH SarabunPSK" w:cs="TH SarabunPSK"/>
                <w:cs/>
              </w:rPr>
              <w:t xml:space="preserve"> </w:t>
            </w:r>
            <w:r w:rsidRPr="00E0059E">
              <w:rPr>
                <w:rFonts w:ascii="TH SarabunPSK" w:hAnsi="TH SarabunPSK" w:cs="TH SarabunPSK"/>
                <w:cs/>
              </w:rPr>
              <w:t xml:space="preserve">   </w:t>
            </w:r>
            <w:r w:rsidR="00B46AF6">
              <w:rPr>
                <w:rFonts w:ascii="TH SarabunPSK" w:hAnsi="TH SarabunPSK" w:cs="TH SarabunPSK" w:hint="cs"/>
                <w:cs/>
              </w:rPr>
              <w:t xml:space="preserve">                      </w:t>
            </w:r>
            <w:r w:rsidRPr="00E0059E">
              <w:rPr>
                <w:rFonts w:ascii="TH SarabunPSK" w:hAnsi="TH SarabunPSK" w:cs="TH SarabunPSK"/>
                <w:cs/>
              </w:rPr>
              <w:t>วันที่...........เดือน.....................พ.ศ...................</w:t>
            </w:r>
          </w:p>
        </w:tc>
      </w:tr>
      <w:tr w:rsidR="00EB6FFC" w:rsidRPr="00E0059E" w14:paraId="291395B0" w14:textId="77777777" w:rsidTr="001178BD">
        <w:trPr>
          <w:trHeight w:val="4112"/>
        </w:trPr>
        <w:tc>
          <w:tcPr>
            <w:tcW w:w="5264" w:type="dxa"/>
            <w:shd w:val="clear" w:color="auto" w:fill="auto"/>
          </w:tcPr>
          <w:p w14:paraId="7AB058E2" w14:textId="15068A1B" w:rsidR="00EB6FFC" w:rsidRPr="00E0059E" w:rsidRDefault="00567295" w:rsidP="008D721A">
            <w:pPr>
              <w:jc w:val="thaiDistribute"/>
              <w:rPr>
                <w:rFonts w:ascii="TH SarabunPSK" w:eastAsia="MS Mincho" w:hAnsi="TH SarabunPSK" w:cs="TH SarabunPSK"/>
                <w:b/>
                <w:bCs/>
              </w:rPr>
            </w:pPr>
            <w:r>
              <w:rPr>
                <w:rFonts w:ascii="TH SarabunPSK" w:eastAsia="MS Mincho" w:hAnsi="TH SarabunPSK" w:cs="TH SarabunPSK" w:hint="cs"/>
                <w:b/>
                <w:bCs/>
                <w:cs/>
              </w:rPr>
              <w:t>๓</w:t>
            </w:r>
            <w:r w:rsidR="00EB6FFC" w:rsidRPr="00E0059E">
              <w:rPr>
                <w:rFonts w:ascii="TH SarabunPSK" w:eastAsia="MS Mincho" w:hAnsi="TH SarabunPSK" w:cs="TH SarabunPSK"/>
                <w:b/>
                <w:bCs/>
                <w:cs/>
              </w:rPr>
              <w:t>. การขอเบิกค่าตอบแทน</w:t>
            </w:r>
          </w:p>
          <w:p w14:paraId="5A4EDDF2" w14:textId="0C2099CF" w:rsidR="00EB6FFC" w:rsidRPr="00E0059E" w:rsidRDefault="00EB6FFC" w:rsidP="008D721A">
            <w:pPr>
              <w:jc w:val="thaiDistribute"/>
              <w:rPr>
                <w:rFonts w:ascii="TH SarabunPSK" w:eastAsia="MS Mincho" w:hAnsi="TH SarabunPSK" w:cs="TH SarabunPSK"/>
                <w:b/>
                <w:bCs/>
              </w:rPr>
            </w:pPr>
            <w:r w:rsidRPr="00E0059E">
              <w:rPr>
                <w:rFonts w:ascii="TH SarabunPSK" w:eastAsia="MS Mincho" w:hAnsi="TH SarabunPSK" w:cs="TH SarabunPSK"/>
                <w:b/>
                <w:bCs/>
                <w:cs/>
              </w:rPr>
              <w:t xml:space="preserve">   </w:t>
            </w:r>
            <w:r w:rsidR="00567295">
              <w:rPr>
                <w:rFonts w:ascii="TH SarabunPSK" w:eastAsia="MS Mincho" w:hAnsi="TH SarabunPSK" w:cs="TH SarabunPSK" w:hint="cs"/>
                <w:b/>
                <w:bCs/>
                <w:cs/>
              </w:rPr>
              <w:t>๓</w:t>
            </w:r>
            <w:r w:rsidRPr="00E0059E">
              <w:rPr>
                <w:rFonts w:ascii="TH SarabunPSK" w:eastAsia="MS Mincho" w:hAnsi="TH SarabunPSK" w:cs="TH SarabunPSK"/>
                <w:b/>
                <w:bCs/>
                <w:cs/>
              </w:rPr>
              <w:t>.</w:t>
            </w:r>
            <w:r w:rsidR="00567295">
              <w:rPr>
                <w:rFonts w:ascii="TH SarabunPSK" w:eastAsia="MS Mincho" w:hAnsi="TH SarabunPSK" w:cs="TH SarabunPSK" w:hint="cs"/>
                <w:b/>
                <w:bCs/>
                <w:cs/>
              </w:rPr>
              <w:t>๑</w:t>
            </w:r>
            <w:r w:rsidRPr="00E0059E">
              <w:rPr>
                <w:rFonts w:ascii="TH SarabunPSK" w:eastAsia="MS Mincho" w:hAnsi="TH SarabunPSK" w:cs="TH SarabunPSK"/>
                <w:b/>
                <w:bCs/>
                <w:cs/>
              </w:rPr>
              <w:t>) เรียน   ผู้อำนวยการสถาบันวิจัยและพัฒนา</w:t>
            </w:r>
          </w:p>
          <w:p w14:paraId="14A70F22" w14:textId="4E1B570A" w:rsidR="00EB6FFC" w:rsidRPr="00E0059E" w:rsidRDefault="00EB6FFC" w:rsidP="008D721A">
            <w:pPr>
              <w:pStyle w:val="BlockText"/>
              <w:spacing w:before="120"/>
              <w:ind w:left="357" w:right="210" w:firstLine="629"/>
              <w:jc w:val="thaiDistribute"/>
              <w:rPr>
                <w:rFonts w:ascii="TH SarabunPSK" w:hAnsi="TH SarabunPSK" w:cs="TH SarabunPSK"/>
              </w:rPr>
            </w:pPr>
            <w:r w:rsidRPr="00E0059E">
              <w:rPr>
                <w:rFonts w:ascii="TH SarabunPSK" w:hAnsi="TH SarabunPSK" w:cs="TH SarabunPSK"/>
                <w:cs/>
              </w:rPr>
              <w:t>เพื่อโปรดพิจารณาอนุมัติให้ฝ่ายบริหารงานทั่วไปดำเนินการเบิกจ่ายค่าตอบแทนให้แก่ผู้ทรงคุณวุฒิ</w:t>
            </w:r>
            <w:r w:rsidR="006E6BB9">
              <w:rPr>
                <w:rFonts w:ascii="TH SarabunPSK" w:hAnsi="TH SarabunPSK" w:cs="TH SarabunPSK"/>
                <w:spacing w:val="-4"/>
                <w:cs/>
              </w:rPr>
              <w:t>ในการพิจารณา</w:t>
            </w:r>
            <w:r w:rsidR="006E6BB9" w:rsidRPr="006E6BB9">
              <w:rPr>
                <w:rFonts w:ascii="TH SarabunPSK" w:hAnsi="TH SarabunPSK" w:cs="TH SarabunPSK"/>
                <w:spacing w:val="-4"/>
                <w:cs/>
              </w:rPr>
              <w:t>ตรวจประเมินแบบเสนอโครงการวิจัย</w:t>
            </w:r>
            <w:r w:rsidR="006E6BB9">
              <w:rPr>
                <w:rFonts w:ascii="TH SarabunPSK" w:hAnsi="TH SarabunPSK" w:cs="TH SarabunPSK" w:hint="cs"/>
                <w:spacing w:val="-4"/>
                <w:cs/>
              </w:rPr>
              <w:t xml:space="preserve"> </w:t>
            </w:r>
            <w:r w:rsidRPr="00E0059E">
              <w:rPr>
                <w:rFonts w:ascii="TH SarabunPSK" w:hAnsi="TH SarabunPSK" w:cs="TH SarabunPSK"/>
                <w:cs/>
              </w:rPr>
              <w:t xml:space="preserve">เป็นเงิน </w:t>
            </w:r>
            <w:r w:rsidR="00C15050">
              <w:rPr>
                <w:rFonts w:ascii="TH SarabunPSK" w:hAnsi="TH SarabunPSK" w:cs="TH SarabunPSK"/>
                <w:cs/>
              </w:rPr>
              <w:br/>
            </w:r>
            <w:r w:rsidR="00567295">
              <w:rPr>
                <w:rFonts w:ascii="TH SarabunPSK" w:hAnsi="TH SarabunPSK" w:cs="TH SarabunPSK" w:hint="cs"/>
                <w:cs/>
              </w:rPr>
              <w:t>๑,๐๐๐</w:t>
            </w:r>
            <w:r w:rsidRPr="00E0059E">
              <w:rPr>
                <w:rFonts w:ascii="TH SarabunPSK" w:hAnsi="TH SarabunPSK" w:cs="TH SarabunPSK"/>
                <w:cs/>
              </w:rPr>
              <w:t xml:space="preserve"> บาท (หนึ่งพันบาทถ้วน) พร้อมค่าธรรมเนียมในการจัดส่งเงินดังกล่าว (ถ้ามี)</w:t>
            </w:r>
          </w:p>
          <w:p w14:paraId="67FC5228" w14:textId="77777777" w:rsidR="00EB6FFC" w:rsidRPr="00E0059E" w:rsidRDefault="00EB6FFC" w:rsidP="008D721A">
            <w:pPr>
              <w:pStyle w:val="BlockText"/>
              <w:spacing w:before="240"/>
              <w:ind w:left="0" w:right="317"/>
              <w:jc w:val="center"/>
              <w:rPr>
                <w:rFonts w:ascii="TH SarabunPSK" w:hAnsi="TH SarabunPSK" w:cs="TH SarabunPSK"/>
              </w:rPr>
            </w:pPr>
            <w:r w:rsidRPr="00E0059E">
              <w:rPr>
                <w:rFonts w:ascii="TH SarabunPSK" w:hAnsi="TH SarabunPSK" w:cs="TH SarabunPSK"/>
                <w:cs/>
              </w:rPr>
              <w:t>……………………….………………</w:t>
            </w:r>
          </w:p>
          <w:p w14:paraId="55E8BB52" w14:textId="3B4A25DF" w:rsidR="00EB6FFC" w:rsidRPr="00E0059E" w:rsidRDefault="00EB6FFC" w:rsidP="008D721A">
            <w:pPr>
              <w:pStyle w:val="BlockText"/>
              <w:ind w:left="0" w:right="317"/>
              <w:jc w:val="center"/>
              <w:rPr>
                <w:rFonts w:ascii="TH SarabunPSK" w:hAnsi="TH SarabunPSK" w:cs="TH SarabunPSK"/>
              </w:rPr>
            </w:pPr>
            <w:r w:rsidRPr="00E0059E">
              <w:rPr>
                <w:rFonts w:ascii="TH SarabunPSK" w:hAnsi="TH SarabunPSK" w:cs="TH SarabunPSK"/>
                <w:cs/>
              </w:rPr>
              <w:t>(</w:t>
            </w:r>
            <w:r w:rsidR="00977DBD" w:rsidRPr="00E0059E">
              <w:rPr>
                <w:rFonts w:ascii="TH SarabunPSK" w:hAnsi="TH SarabunPSK" w:cs="TH SarabunPSK"/>
                <w:cs/>
              </w:rPr>
              <w:t>..............................................</w:t>
            </w:r>
            <w:r w:rsidRPr="00E0059E">
              <w:rPr>
                <w:rFonts w:ascii="TH SarabunPSK" w:hAnsi="TH SarabunPSK" w:cs="TH SarabunPSK"/>
                <w:cs/>
              </w:rPr>
              <w:t>)</w:t>
            </w:r>
          </w:p>
          <w:p w14:paraId="341D230B" w14:textId="44EDFD8E" w:rsidR="00EB6FFC" w:rsidRPr="00E0059E" w:rsidRDefault="00977DBD" w:rsidP="008D721A">
            <w:pPr>
              <w:pStyle w:val="BlockText"/>
              <w:ind w:left="0" w:right="317"/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ตำแหน่ง</w:t>
            </w:r>
            <w:r w:rsidRPr="00E0059E">
              <w:rPr>
                <w:rFonts w:ascii="TH SarabunPSK" w:hAnsi="TH SarabunPSK" w:cs="TH SarabunPSK"/>
                <w:cs/>
              </w:rPr>
              <w:t>..............................................</w:t>
            </w:r>
          </w:p>
        </w:tc>
        <w:tc>
          <w:tcPr>
            <w:tcW w:w="5368" w:type="dxa"/>
            <w:shd w:val="clear" w:color="auto" w:fill="auto"/>
          </w:tcPr>
          <w:p w14:paraId="5CD62899" w14:textId="77777777" w:rsidR="00EB6FFC" w:rsidRPr="00E0059E" w:rsidRDefault="00EB6FFC" w:rsidP="008D721A">
            <w:pPr>
              <w:jc w:val="thaiDistribute"/>
              <w:rPr>
                <w:rFonts w:ascii="TH SarabunPSK" w:eastAsia="MS Mincho" w:hAnsi="TH SarabunPSK" w:cs="TH SarabunPSK"/>
              </w:rPr>
            </w:pPr>
          </w:p>
          <w:p w14:paraId="1EE059FD" w14:textId="368B9D71" w:rsidR="00EB6FFC" w:rsidRPr="00E0059E" w:rsidRDefault="00567295" w:rsidP="008D721A">
            <w:pPr>
              <w:jc w:val="thaiDistribute"/>
              <w:rPr>
                <w:rFonts w:ascii="TH SarabunPSK" w:eastAsia="MS Mincho" w:hAnsi="TH SarabunPSK" w:cs="TH SarabunPSK"/>
                <w:b/>
                <w:bCs/>
              </w:rPr>
            </w:pPr>
            <w:r>
              <w:rPr>
                <w:rFonts w:ascii="TH SarabunPSK" w:eastAsia="MS Mincho" w:hAnsi="TH SarabunPSK" w:cs="TH SarabunPSK" w:hint="cs"/>
                <w:b/>
                <w:bCs/>
                <w:cs/>
              </w:rPr>
              <w:t>๓</w:t>
            </w:r>
            <w:r w:rsidR="00EB6FFC" w:rsidRPr="00E0059E">
              <w:rPr>
                <w:rFonts w:ascii="TH SarabunPSK" w:eastAsia="MS Mincho" w:hAnsi="TH SarabunPSK" w:cs="TH SarabunPSK"/>
                <w:b/>
                <w:bCs/>
                <w:cs/>
              </w:rPr>
              <w:t>.</w:t>
            </w:r>
            <w:r>
              <w:rPr>
                <w:rFonts w:ascii="TH SarabunPSK" w:eastAsia="MS Mincho" w:hAnsi="TH SarabunPSK" w:cs="TH SarabunPSK" w:hint="cs"/>
                <w:b/>
                <w:bCs/>
                <w:cs/>
              </w:rPr>
              <w:t>๒</w:t>
            </w:r>
            <w:r w:rsidR="00EB6FFC" w:rsidRPr="00E0059E">
              <w:rPr>
                <w:rFonts w:ascii="TH SarabunPSK" w:eastAsia="MS Mincho" w:hAnsi="TH SarabunPSK" w:cs="TH SarabunPSK"/>
                <w:b/>
                <w:bCs/>
                <w:cs/>
              </w:rPr>
              <w:t>)</w:t>
            </w:r>
          </w:p>
          <w:p w14:paraId="1FE901AC" w14:textId="65416738" w:rsidR="00EB6FFC" w:rsidRPr="00E0059E" w:rsidRDefault="00EB6FFC" w:rsidP="008D721A">
            <w:pPr>
              <w:jc w:val="center"/>
              <w:rPr>
                <w:rFonts w:ascii="TH SarabunPSK" w:eastAsia="MS Mincho" w:hAnsi="TH SarabunPSK" w:cs="TH SarabunPSK"/>
                <w:b/>
                <w:bCs/>
              </w:rPr>
            </w:pPr>
            <w:r w:rsidRPr="00E0059E">
              <w:rPr>
                <w:rFonts w:ascii="TH SarabunPSK" w:eastAsia="MS Mincho" w:hAnsi="TH SarabunPSK" w:cs="TH SarabunPSK"/>
                <w:b/>
                <w:bCs/>
                <w:cs/>
              </w:rPr>
              <w:t>อนุมัติ</w:t>
            </w:r>
          </w:p>
          <w:p w14:paraId="48F1F741" w14:textId="77777777" w:rsidR="00EB6FFC" w:rsidRPr="00E0059E" w:rsidRDefault="00EB6FFC" w:rsidP="008D721A">
            <w:pPr>
              <w:jc w:val="center"/>
              <w:rPr>
                <w:rFonts w:ascii="TH SarabunPSK" w:eastAsia="MS Mincho" w:hAnsi="TH SarabunPSK" w:cs="TH SarabunPSK"/>
              </w:rPr>
            </w:pPr>
          </w:p>
          <w:p w14:paraId="05A7554E" w14:textId="77777777" w:rsidR="00EB6FFC" w:rsidRPr="00E0059E" w:rsidRDefault="00EB6FFC" w:rsidP="008D721A">
            <w:pPr>
              <w:jc w:val="center"/>
              <w:rPr>
                <w:rFonts w:ascii="TH SarabunPSK" w:eastAsia="MS Mincho" w:hAnsi="TH SarabunPSK" w:cs="TH SarabunPSK"/>
              </w:rPr>
            </w:pPr>
          </w:p>
          <w:p w14:paraId="7F8038E5" w14:textId="77777777" w:rsidR="00EB6FFC" w:rsidRDefault="00EB6FFC" w:rsidP="008D721A">
            <w:pPr>
              <w:jc w:val="center"/>
              <w:rPr>
                <w:rFonts w:ascii="TH SarabunPSK" w:eastAsia="MS Mincho" w:hAnsi="TH SarabunPSK" w:cs="TH SarabunPSK"/>
              </w:rPr>
            </w:pPr>
          </w:p>
          <w:p w14:paraId="49AD539C" w14:textId="77777777" w:rsidR="00E950A1" w:rsidRPr="00E0059E" w:rsidRDefault="00E950A1" w:rsidP="008D721A">
            <w:pPr>
              <w:jc w:val="center"/>
              <w:rPr>
                <w:rFonts w:ascii="TH SarabunPSK" w:eastAsia="MS Mincho" w:hAnsi="TH SarabunPSK" w:cs="TH SarabunPSK"/>
              </w:rPr>
            </w:pPr>
          </w:p>
          <w:p w14:paraId="7513A5CB" w14:textId="77777777" w:rsidR="00EB6FFC" w:rsidRPr="00E0059E" w:rsidRDefault="00EB6FFC" w:rsidP="008D721A">
            <w:pPr>
              <w:jc w:val="center"/>
              <w:rPr>
                <w:rFonts w:ascii="TH SarabunPSK" w:eastAsia="MS Mincho" w:hAnsi="TH SarabunPSK" w:cs="TH SarabunPSK"/>
              </w:rPr>
            </w:pPr>
            <w:r w:rsidRPr="00E0059E">
              <w:rPr>
                <w:rFonts w:ascii="TH SarabunPSK" w:eastAsia="MS Mincho" w:hAnsi="TH SarabunPSK" w:cs="TH SarabunPSK"/>
                <w:cs/>
              </w:rPr>
              <w:t>...................................................</w:t>
            </w:r>
          </w:p>
          <w:p w14:paraId="0DCC5FA6" w14:textId="1AC083C9" w:rsidR="00EB6FFC" w:rsidRPr="00E0059E" w:rsidRDefault="00B51454" w:rsidP="008D721A">
            <w:pPr>
              <w:ind w:right="8"/>
              <w:jc w:val="center"/>
              <w:rPr>
                <w:rFonts w:ascii="TH SarabunPSK" w:eastAsia="MS Mincho" w:hAnsi="TH SarabunPSK" w:cs="TH SarabunPSK"/>
              </w:rPr>
            </w:pPr>
            <w:r>
              <w:rPr>
                <w:rFonts w:ascii="TH SarabunPSK" w:eastAsia="MS Mincho" w:hAnsi="TH SarabunPSK" w:cs="TH SarabunPSK"/>
                <w:cs/>
              </w:rPr>
              <w:t>(</w:t>
            </w:r>
            <w:r w:rsidR="00977DBD" w:rsidRPr="00E0059E">
              <w:rPr>
                <w:rFonts w:ascii="TH SarabunPSK" w:hAnsi="TH SarabunPSK" w:cs="TH SarabunPSK"/>
                <w:cs/>
              </w:rPr>
              <w:t>..............................................</w:t>
            </w:r>
            <w:r w:rsidR="00EB6FFC" w:rsidRPr="00E0059E">
              <w:rPr>
                <w:rFonts w:ascii="TH SarabunPSK" w:eastAsia="MS Mincho" w:hAnsi="TH SarabunPSK" w:cs="TH SarabunPSK"/>
                <w:cs/>
              </w:rPr>
              <w:t>)</w:t>
            </w:r>
          </w:p>
          <w:p w14:paraId="261FB29A" w14:textId="0BFD12D6" w:rsidR="00EB6FFC" w:rsidRPr="00E0059E" w:rsidRDefault="00977DBD" w:rsidP="008D721A">
            <w:pPr>
              <w:tabs>
                <w:tab w:val="left" w:pos="4973"/>
              </w:tabs>
              <w:ind w:right="8"/>
              <w:jc w:val="center"/>
              <w:rPr>
                <w:rFonts w:ascii="TH SarabunPSK" w:eastAsia="MS Mincho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ตำแหน่ง</w:t>
            </w:r>
            <w:r w:rsidRPr="00E0059E">
              <w:rPr>
                <w:rFonts w:ascii="TH SarabunPSK" w:hAnsi="TH SarabunPSK" w:cs="TH SarabunPSK"/>
                <w:cs/>
              </w:rPr>
              <w:t>..............................................</w:t>
            </w:r>
            <w:r>
              <w:rPr>
                <w:rFonts w:ascii="TH SarabunPSK" w:hAnsi="TH SarabunPSK" w:cs="TH SarabunPSK"/>
                <w:cs/>
              </w:rPr>
              <w:br/>
            </w:r>
            <w:r w:rsidR="00EB6FFC" w:rsidRPr="00E0059E">
              <w:rPr>
                <w:rFonts w:ascii="TH SarabunPSK" w:eastAsia="MS Mincho" w:hAnsi="TH SarabunPSK" w:cs="TH SarabunPSK"/>
                <w:cs/>
              </w:rPr>
              <w:t>วันที่...........เดือน.................พ.ศ...........</w:t>
            </w:r>
          </w:p>
        </w:tc>
      </w:tr>
    </w:tbl>
    <w:p w14:paraId="45E15664" w14:textId="77777777" w:rsidR="00C80B5C" w:rsidRPr="00E75928" w:rsidRDefault="00C80B5C" w:rsidP="008D721A">
      <w:pPr>
        <w:ind w:right="-58"/>
        <w:rPr>
          <w:rFonts w:ascii="TH SarabunPSK" w:hAnsi="TH SarabunPSK" w:cs="TH SarabunPSK"/>
          <w:b/>
          <w:bCs/>
          <w:sz w:val="4"/>
          <w:szCs w:val="4"/>
          <w:cs/>
        </w:rPr>
      </w:pPr>
    </w:p>
    <w:sectPr w:rsidR="00C80B5C" w:rsidRPr="00E75928" w:rsidSect="00E950A1">
      <w:headerReference w:type="default" r:id="rId8"/>
      <w:pgSz w:w="11909" w:h="16834" w:code="9"/>
      <w:pgMar w:top="709" w:right="1440" w:bottom="568" w:left="1440" w:header="706" w:footer="706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56DCD" w14:textId="77777777" w:rsidR="00BF2CF5" w:rsidRDefault="00BF2CF5">
      <w:r>
        <w:separator/>
      </w:r>
    </w:p>
  </w:endnote>
  <w:endnote w:type="continuationSeparator" w:id="0">
    <w:p w14:paraId="5D6AEC11" w14:textId="77777777" w:rsidR="00BF2CF5" w:rsidRDefault="00BF2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5C160" w14:textId="77777777" w:rsidR="00BF2CF5" w:rsidRDefault="00BF2CF5">
      <w:r>
        <w:separator/>
      </w:r>
    </w:p>
  </w:footnote>
  <w:footnote w:type="continuationSeparator" w:id="0">
    <w:p w14:paraId="1CDD19FE" w14:textId="77777777" w:rsidR="00BF2CF5" w:rsidRDefault="00BF2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3E80" w14:textId="7EF4160A" w:rsidR="00AA0C34" w:rsidRDefault="00AA0C34" w:rsidP="00AA0C34">
    <w:pPr>
      <w:pStyle w:val="Header"/>
      <w:ind w:right="-752"/>
      <w:jc w:val="right"/>
    </w:pPr>
    <w:r w:rsidRPr="009D31E0">
      <w:rPr>
        <w:rFonts w:ascii="TH SarabunPSK" w:hAnsi="TH SarabunPSK" w:cs="TH SarabunPSK"/>
        <w:b/>
        <w:bCs/>
        <w:szCs w:val="28"/>
        <w:cs/>
      </w:rPr>
      <w:t xml:space="preserve">สิ่งที่ส่งมาด้วย  </w:t>
    </w:r>
    <w:r>
      <w:rPr>
        <w:rFonts w:ascii="TH SarabunPSK" w:hAnsi="TH SarabunPSK" w:cs="TH SarabunPSK" w:hint="cs"/>
        <w:b/>
        <w:bCs/>
        <w:szCs w:val="28"/>
        <w:cs/>
      </w:rPr>
      <w:t>๑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A3B1919"/>
    <w:multiLevelType w:val="hybridMultilevel"/>
    <w:tmpl w:val="640EFDBA"/>
    <w:lvl w:ilvl="0" w:tplc="8DBCF78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0CFC48BB"/>
    <w:multiLevelType w:val="singleLevel"/>
    <w:tmpl w:val="20ACA97A"/>
    <w:lvl w:ilvl="0">
      <w:start w:val="2"/>
      <w:numFmt w:val="decimal"/>
      <w:lvlText w:val="%1. "/>
      <w:legacy w:legacy="1" w:legacySpace="0" w:legacyIndent="283"/>
      <w:lvlJc w:val="left"/>
      <w:pPr>
        <w:ind w:left="1273" w:hanging="283"/>
      </w:pPr>
      <w:rPr>
        <w:rFonts w:ascii="Times New Roman" w:hAnsi="AngsanaUPC" w:cs="AngsanaUPC" w:hint="default"/>
        <w:b w:val="0"/>
        <w:bCs w:val="0"/>
        <w:i w:val="0"/>
        <w:iCs w:val="0"/>
        <w:sz w:val="30"/>
        <w:szCs w:val="30"/>
        <w:u w:val="none"/>
      </w:rPr>
    </w:lvl>
  </w:abstractNum>
  <w:abstractNum w:abstractNumId="3" w15:restartNumberingAfterBreak="0">
    <w:nsid w:val="10BC202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4" w15:restartNumberingAfterBreak="0">
    <w:nsid w:val="1D904B3D"/>
    <w:multiLevelType w:val="hybridMultilevel"/>
    <w:tmpl w:val="BBAC569C"/>
    <w:lvl w:ilvl="0" w:tplc="04F6D02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1EAD13A0"/>
    <w:multiLevelType w:val="singleLevel"/>
    <w:tmpl w:val="20ACA97A"/>
    <w:lvl w:ilvl="0">
      <w:start w:val="2"/>
      <w:numFmt w:val="decimal"/>
      <w:lvlText w:val="%1. "/>
      <w:legacy w:legacy="1" w:legacySpace="0" w:legacyIndent="283"/>
      <w:lvlJc w:val="left"/>
      <w:pPr>
        <w:ind w:left="1273" w:hanging="283"/>
      </w:pPr>
      <w:rPr>
        <w:rFonts w:ascii="Times New Roman" w:hAnsi="AngsanaUPC" w:cs="AngsanaUPC" w:hint="default"/>
        <w:b w:val="0"/>
        <w:bCs w:val="0"/>
        <w:i w:val="0"/>
        <w:iCs w:val="0"/>
        <w:sz w:val="30"/>
        <w:szCs w:val="30"/>
        <w:u w:val="none"/>
      </w:rPr>
    </w:lvl>
  </w:abstractNum>
  <w:abstractNum w:abstractNumId="6" w15:restartNumberingAfterBreak="0">
    <w:nsid w:val="1F704FA0"/>
    <w:multiLevelType w:val="singleLevel"/>
    <w:tmpl w:val="096E3A84"/>
    <w:lvl w:ilvl="0"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Times New Roman" w:hAnsi="Wingdings" w:hint="default"/>
      </w:rPr>
    </w:lvl>
  </w:abstractNum>
  <w:abstractNum w:abstractNumId="7" w15:restartNumberingAfterBreak="0">
    <w:nsid w:val="21EF161C"/>
    <w:multiLevelType w:val="multilevel"/>
    <w:tmpl w:val="2CF047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3AE4069A"/>
    <w:multiLevelType w:val="hybridMultilevel"/>
    <w:tmpl w:val="DF205CC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140726F"/>
    <w:multiLevelType w:val="multilevel"/>
    <w:tmpl w:val="2CF047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488425D5"/>
    <w:multiLevelType w:val="singleLevel"/>
    <w:tmpl w:val="096E3A84"/>
    <w:lvl w:ilvl="0"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Times New Roman" w:hAnsi="Wingdings" w:hint="default"/>
      </w:rPr>
    </w:lvl>
  </w:abstractNum>
  <w:abstractNum w:abstractNumId="11" w15:restartNumberingAfterBreak="0">
    <w:nsid w:val="4D9A4ECB"/>
    <w:multiLevelType w:val="hybridMultilevel"/>
    <w:tmpl w:val="F540460C"/>
    <w:lvl w:ilvl="0" w:tplc="04090019">
      <w:start w:val="1"/>
      <w:numFmt w:val="thaiNumbers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500352"/>
    <w:multiLevelType w:val="hybridMultilevel"/>
    <w:tmpl w:val="291EC2C2"/>
    <w:lvl w:ilvl="0" w:tplc="04090019">
      <w:start w:val="1"/>
      <w:numFmt w:val="thaiNumbers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bCs w:val="0"/>
        <w:i w:val="0"/>
        <w:iCs w:val="0"/>
        <w:sz w:val="30"/>
        <w:szCs w:val="3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7871467A"/>
    <w:multiLevelType w:val="singleLevel"/>
    <w:tmpl w:val="D8AE1BF0"/>
    <w:lvl w:ilvl="0">
      <w:numFmt w:val="bullet"/>
      <w:lvlText w:val=""/>
      <w:lvlJc w:val="left"/>
      <w:pPr>
        <w:tabs>
          <w:tab w:val="num" w:pos="3255"/>
        </w:tabs>
        <w:ind w:left="3255" w:hanging="375"/>
      </w:pPr>
      <w:rPr>
        <w:rFonts w:ascii="Times New Roman" w:hAnsi="Wingdings" w:hint="default"/>
      </w:rPr>
    </w:lvl>
  </w:abstractNum>
  <w:num w:numId="1" w16cid:durableId="1561209102">
    <w:abstractNumId w:val="0"/>
    <w:lvlOverride w:ilvl="0">
      <w:lvl w:ilvl="0">
        <w:start w:val="1"/>
        <w:numFmt w:val="bullet"/>
        <w:lvlText w:val=""/>
        <w:legacy w:legacy="1" w:legacySpace="0" w:legacyIndent="283"/>
        <w:lvlJc w:val="left"/>
        <w:pPr>
          <w:ind w:left="1723" w:hanging="283"/>
        </w:pPr>
        <w:rPr>
          <w:rFonts w:ascii="Times New Roman" w:hAnsi="Wingdings" w:hint="default"/>
          <w:b w:val="0"/>
          <w:bCs w:val="0"/>
          <w:i w:val="0"/>
          <w:iCs w:val="0"/>
          <w:sz w:val="30"/>
          <w:szCs w:val="30"/>
          <w:u w:val="none"/>
        </w:rPr>
      </w:lvl>
    </w:lvlOverride>
  </w:num>
  <w:num w:numId="2" w16cid:durableId="883180040">
    <w:abstractNumId w:val="5"/>
  </w:num>
  <w:num w:numId="3" w16cid:durableId="1973363569">
    <w:abstractNumId w:val="2"/>
  </w:num>
  <w:num w:numId="4" w16cid:durableId="1494486198">
    <w:abstractNumId w:val="3"/>
  </w:num>
  <w:num w:numId="5" w16cid:durableId="1696298564">
    <w:abstractNumId w:val="10"/>
  </w:num>
  <w:num w:numId="6" w16cid:durableId="1874028790">
    <w:abstractNumId w:val="6"/>
  </w:num>
  <w:num w:numId="7" w16cid:durableId="302009987">
    <w:abstractNumId w:val="13"/>
  </w:num>
  <w:num w:numId="8" w16cid:durableId="78333319">
    <w:abstractNumId w:val="12"/>
  </w:num>
  <w:num w:numId="9" w16cid:durableId="406850047">
    <w:abstractNumId w:val="4"/>
  </w:num>
  <w:num w:numId="10" w16cid:durableId="565533365">
    <w:abstractNumId w:val="9"/>
  </w:num>
  <w:num w:numId="11" w16cid:durableId="1445687110">
    <w:abstractNumId w:val="7"/>
  </w:num>
  <w:num w:numId="12" w16cid:durableId="391344010">
    <w:abstractNumId w:val="8"/>
  </w:num>
  <w:num w:numId="13" w16cid:durableId="865560561">
    <w:abstractNumId w:val="1"/>
  </w:num>
  <w:num w:numId="14" w16cid:durableId="341126476">
    <w:abstractNumId w:val="11"/>
  </w:num>
</w:numbering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ne:recipientData>
    <wne:active wne:val="0"/>
    <wne:hash wne:val="12719973"/>
  </wne:recipientData>
  <wne:recipientData>
    <wne:active wne:val="0"/>
    <wne:hash wne:val="640837163"/>
  </wne:recipientData>
  <wne:recipientData>
    <wne:active wne:val="1"/>
    <wne:hash wne:val="545610355"/>
  </wne:recipientData>
  <wne:recipientData>
    <wne:active wne:val="0"/>
    <wne:hash wne:val="-1485018446"/>
  </wne:recipientData>
  <wne:recipientData>
    <wne:active wne:val="0"/>
    <wne:hash wne:val="-911170666"/>
  </wne:recipientData>
  <wne:recipientData>
    <wne:active wne:val="0"/>
    <wne:hash wne:val="1989696051"/>
  </wne:recipientData>
  <wne:recipientData>
    <wne:active wne:val="0"/>
    <wne:hash wne:val="51"/>
  </wne:recipientData>
  <wne:recipientData>
    <wne:active wne:val="0"/>
    <wne:hash wne:val="52"/>
  </wne:recipientData>
  <wne:recipientData>
    <wne:active wne:val="0"/>
    <wne:hash wne:val="53"/>
  </wne:recipientData>
  <wne:recipientData>
    <wne:active wne:val="0"/>
    <wne:hash wne:val="54"/>
  </wne:recipientData>
  <wne:recipientData>
    <wne:active wne:val="0"/>
    <wne:hash wne:val="55"/>
  </wne:recipientData>
  <wne:recipientData>
    <wne:active wne:val="0"/>
    <wne:hash wne:val="56"/>
  </wne:recipientData>
  <wne:recipientData>
    <wne:active wne:val="0"/>
    <wne:hash wne:val="57"/>
  </wne:recipientData>
  <wne:recipientData>
    <wne:active wne:val="0"/>
    <wne:hash wne:val="6467"/>
  </wne:recipientData>
  <wne:recipientData>
    <wne:active wne:val="0"/>
    <wne:hash wne:val="-2114559160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linkToQuery/>
    <w:dataType w:val="native"/>
    <w:connectString w:val="Provider=Microsoft.ACE.OLEDB.12.0;User ID=Admin;Data Source=E:\1-Nuch\1-สบวพ.-9.5.65\1-FF ให้นุช+หรั่ง\FF68\5-ประเมินข้อเสนอ\FF68-CoE&amp;IoE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 "/>
    <w:dataSource r:id="rId1"/>
    <w:viewMergedData/>
    <w:activeRecord w:val="3"/>
    <w:odso>
      <w:udl w:val="Provider=Microsoft.ACE.OLEDB.12.0;User ID=Admin;Data Source=E:\1-Nuch\1-สบวพ.-9.5.65\1-FF ให้นุช+หรั่ง\FF68\5-ประเมินข้อเสนอ\FF68-CoE&amp;IoE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fieldMapData>
        <w:column w:val="0"/>
        <w:lid w:val="th-TH"/>
      </w:fieldMapData>
      <w:recipientData r:id="rId3"/>
    </w:odso>
  </w:mailMerge>
  <w:defaultTabStop w:val="720"/>
  <w:doNotHyphenateCaps/>
  <w:drawingGridHorizontalSpacing w:val="14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sDQytjA1MjG1tLRU0lEKTi0uzszPAykwrwUAbnGV0SwAAAA="/>
  </w:docVars>
  <w:rsids>
    <w:rsidRoot w:val="00B2188F"/>
    <w:rsid w:val="00003EED"/>
    <w:rsid w:val="00011C1C"/>
    <w:rsid w:val="0001221F"/>
    <w:rsid w:val="00017C95"/>
    <w:rsid w:val="00021369"/>
    <w:rsid w:val="00021A48"/>
    <w:rsid w:val="00023034"/>
    <w:rsid w:val="00027F97"/>
    <w:rsid w:val="000300C2"/>
    <w:rsid w:val="000311EB"/>
    <w:rsid w:val="000314DC"/>
    <w:rsid w:val="0003443C"/>
    <w:rsid w:val="000350D5"/>
    <w:rsid w:val="0003698C"/>
    <w:rsid w:val="00036BFD"/>
    <w:rsid w:val="0004116E"/>
    <w:rsid w:val="000419DF"/>
    <w:rsid w:val="00041C48"/>
    <w:rsid w:val="0004212B"/>
    <w:rsid w:val="0004298E"/>
    <w:rsid w:val="00044723"/>
    <w:rsid w:val="00045D22"/>
    <w:rsid w:val="000475F5"/>
    <w:rsid w:val="0005024D"/>
    <w:rsid w:val="00050A3D"/>
    <w:rsid w:val="0005144C"/>
    <w:rsid w:val="000515CA"/>
    <w:rsid w:val="00051DDE"/>
    <w:rsid w:val="00054E82"/>
    <w:rsid w:val="000564F6"/>
    <w:rsid w:val="00057558"/>
    <w:rsid w:val="00064858"/>
    <w:rsid w:val="00064A67"/>
    <w:rsid w:val="000701BA"/>
    <w:rsid w:val="000749D9"/>
    <w:rsid w:val="00074FFC"/>
    <w:rsid w:val="00076255"/>
    <w:rsid w:val="000807EE"/>
    <w:rsid w:val="0008257F"/>
    <w:rsid w:val="000838D4"/>
    <w:rsid w:val="0008517E"/>
    <w:rsid w:val="00085AF4"/>
    <w:rsid w:val="000860A6"/>
    <w:rsid w:val="000901F8"/>
    <w:rsid w:val="000938BA"/>
    <w:rsid w:val="0009548F"/>
    <w:rsid w:val="000954CE"/>
    <w:rsid w:val="00097C4F"/>
    <w:rsid w:val="00097D31"/>
    <w:rsid w:val="000A14C1"/>
    <w:rsid w:val="000A5A91"/>
    <w:rsid w:val="000A74FD"/>
    <w:rsid w:val="000B09F1"/>
    <w:rsid w:val="000B0CAF"/>
    <w:rsid w:val="000B3A67"/>
    <w:rsid w:val="000B3EAA"/>
    <w:rsid w:val="000B52F0"/>
    <w:rsid w:val="000B56F5"/>
    <w:rsid w:val="000B5A19"/>
    <w:rsid w:val="000C0F19"/>
    <w:rsid w:val="000C1CE6"/>
    <w:rsid w:val="000C2CF8"/>
    <w:rsid w:val="000C3714"/>
    <w:rsid w:val="000C3F87"/>
    <w:rsid w:val="000C63A4"/>
    <w:rsid w:val="000C71DC"/>
    <w:rsid w:val="000D0C97"/>
    <w:rsid w:val="000D1C1E"/>
    <w:rsid w:val="000D2A10"/>
    <w:rsid w:val="000D371B"/>
    <w:rsid w:val="000D3E9D"/>
    <w:rsid w:val="000D4114"/>
    <w:rsid w:val="000D6E5B"/>
    <w:rsid w:val="000D77F2"/>
    <w:rsid w:val="000D796F"/>
    <w:rsid w:val="000E0713"/>
    <w:rsid w:val="000E0CE1"/>
    <w:rsid w:val="000E2B06"/>
    <w:rsid w:val="000E3D57"/>
    <w:rsid w:val="000E4887"/>
    <w:rsid w:val="000E5574"/>
    <w:rsid w:val="000E6336"/>
    <w:rsid w:val="000E65E9"/>
    <w:rsid w:val="000E766C"/>
    <w:rsid w:val="000E7BCA"/>
    <w:rsid w:val="000F0989"/>
    <w:rsid w:val="000F4608"/>
    <w:rsid w:val="000F4B9D"/>
    <w:rsid w:val="00101EB5"/>
    <w:rsid w:val="00103724"/>
    <w:rsid w:val="001038E2"/>
    <w:rsid w:val="00103D28"/>
    <w:rsid w:val="00105775"/>
    <w:rsid w:val="00111273"/>
    <w:rsid w:val="0011187E"/>
    <w:rsid w:val="00112252"/>
    <w:rsid w:val="00112D78"/>
    <w:rsid w:val="00113270"/>
    <w:rsid w:val="001136EB"/>
    <w:rsid w:val="00115334"/>
    <w:rsid w:val="001178BD"/>
    <w:rsid w:val="00121DDE"/>
    <w:rsid w:val="00124350"/>
    <w:rsid w:val="00125926"/>
    <w:rsid w:val="0012738C"/>
    <w:rsid w:val="00130280"/>
    <w:rsid w:val="00130D4B"/>
    <w:rsid w:val="001316D3"/>
    <w:rsid w:val="00132E69"/>
    <w:rsid w:val="00134148"/>
    <w:rsid w:val="001351B0"/>
    <w:rsid w:val="00135C03"/>
    <w:rsid w:val="0013684C"/>
    <w:rsid w:val="00140F6E"/>
    <w:rsid w:val="001445C1"/>
    <w:rsid w:val="00147C26"/>
    <w:rsid w:val="0015137A"/>
    <w:rsid w:val="001519F5"/>
    <w:rsid w:val="00153075"/>
    <w:rsid w:val="001530F9"/>
    <w:rsid w:val="00155BC7"/>
    <w:rsid w:val="00160A31"/>
    <w:rsid w:val="001621A5"/>
    <w:rsid w:val="00164D91"/>
    <w:rsid w:val="00170DA6"/>
    <w:rsid w:val="00172597"/>
    <w:rsid w:val="00174753"/>
    <w:rsid w:val="00174FF5"/>
    <w:rsid w:val="00175368"/>
    <w:rsid w:val="001762D3"/>
    <w:rsid w:val="00177195"/>
    <w:rsid w:val="00177CEA"/>
    <w:rsid w:val="00183C4E"/>
    <w:rsid w:val="001845FB"/>
    <w:rsid w:val="001865AE"/>
    <w:rsid w:val="00186833"/>
    <w:rsid w:val="00187904"/>
    <w:rsid w:val="00191157"/>
    <w:rsid w:val="00191DC1"/>
    <w:rsid w:val="0019346B"/>
    <w:rsid w:val="001942FE"/>
    <w:rsid w:val="00194C84"/>
    <w:rsid w:val="001A00E4"/>
    <w:rsid w:val="001A23B0"/>
    <w:rsid w:val="001A3EB9"/>
    <w:rsid w:val="001A5074"/>
    <w:rsid w:val="001A6790"/>
    <w:rsid w:val="001A77B0"/>
    <w:rsid w:val="001A7B1E"/>
    <w:rsid w:val="001B1FC7"/>
    <w:rsid w:val="001B453A"/>
    <w:rsid w:val="001B465D"/>
    <w:rsid w:val="001B48D7"/>
    <w:rsid w:val="001B51D2"/>
    <w:rsid w:val="001B55C9"/>
    <w:rsid w:val="001B747A"/>
    <w:rsid w:val="001C191A"/>
    <w:rsid w:val="001C2875"/>
    <w:rsid w:val="001C3330"/>
    <w:rsid w:val="001C737E"/>
    <w:rsid w:val="001C7827"/>
    <w:rsid w:val="001D0FAB"/>
    <w:rsid w:val="001D15DF"/>
    <w:rsid w:val="001D2EE9"/>
    <w:rsid w:val="001D65AD"/>
    <w:rsid w:val="001D6FF9"/>
    <w:rsid w:val="001E0190"/>
    <w:rsid w:val="001E063A"/>
    <w:rsid w:val="001E2FA0"/>
    <w:rsid w:val="001E3F1A"/>
    <w:rsid w:val="001E4FDE"/>
    <w:rsid w:val="001E68B3"/>
    <w:rsid w:val="001E721A"/>
    <w:rsid w:val="001E77ED"/>
    <w:rsid w:val="001E7E84"/>
    <w:rsid w:val="001F0503"/>
    <w:rsid w:val="001F182C"/>
    <w:rsid w:val="001F1A93"/>
    <w:rsid w:val="001F251D"/>
    <w:rsid w:val="001F4520"/>
    <w:rsid w:val="00200038"/>
    <w:rsid w:val="00200B8B"/>
    <w:rsid w:val="00200C49"/>
    <w:rsid w:val="00201267"/>
    <w:rsid w:val="002027AA"/>
    <w:rsid w:val="00202BF8"/>
    <w:rsid w:val="00205BA1"/>
    <w:rsid w:val="00205DD8"/>
    <w:rsid w:val="00207153"/>
    <w:rsid w:val="002113B2"/>
    <w:rsid w:val="002117D3"/>
    <w:rsid w:val="002123E3"/>
    <w:rsid w:val="00212AA8"/>
    <w:rsid w:val="00212AD7"/>
    <w:rsid w:val="002132E3"/>
    <w:rsid w:val="00214D49"/>
    <w:rsid w:val="00216049"/>
    <w:rsid w:val="00217064"/>
    <w:rsid w:val="00217069"/>
    <w:rsid w:val="0021789C"/>
    <w:rsid w:val="00220DC1"/>
    <w:rsid w:val="0022173D"/>
    <w:rsid w:val="002236A4"/>
    <w:rsid w:val="00225F2E"/>
    <w:rsid w:val="00226ECB"/>
    <w:rsid w:val="00227C80"/>
    <w:rsid w:val="00236754"/>
    <w:rsid w:val="00236C15"/>
    <w:rsid w:val="002375D2"/>
    <w:rsid w:val="00240F29"/>
    <w:rsid w:val="00242213"/>
    <w:rsid w:val="002426F0"/>
    <w:rsid w:val="0024334E"/>
    <w:rsid w:val="002436D7"/>
    <w:rsid w:val="00244B03"/>
    <w:rsid w:val="00246C5A"/>
    <w:rsid w:val="00250BE7"/>
    <w:rsid w:val="00251F08"/>
    <w:rsid w:val="002521A9"/>
    <w:rsid w:val="00254BEE"/>
    <w:rsid w:val="002562D1"/>
    <w:rsid w:val="0025788A"/>
    <w:rsid w:val="00260818"/>
    <w:rsid w:val="002642F6"/>
    <w:rsid w:val="00264747"/>
    <w:rsid w:val="0026539B"/>
    <w:rsid w:val="002715BE"/>
    <w:rsid w:val="0027257B"/>
    <w:rsid w:val="00272BB2"/>
    <w:rsid w:val="002756FF"/>
    <w:rsid w:val="00275864"/>
    <w:rsid w:val="00275D80"/>
    <w:rsid w:val="002775F7"/>
    <w:rsid w:val="00277A90"/>
    <w:rsid w:val="00280CF1"/>
    <w:rsid w:val="002810EF"/>
    <w:rsid w:val="00281691"/>
    <w:rsid w:val="002851BE"/>
    <w:rsid w:val="002865C0"/>
    <w:rsid w:val="0029050F"/>
    <w:rsid w:val="0029261C"/>
    <w:rsid w:val="002926CC"/>
    <w:rsid w:val="00293BE3"/>
    <w:rsid w:val="00296148"/>
    <w:rsid w:val="0029638B"/>
    <w:rsid w:val="00296F10"/>
    <w:rsid w:val="00297B4A"/>
    <w:rsid w:val="002A2828"/>
    <w:rsid w:val="002A336A"/>
    <w:rsid w:val="002A39A2"/>
    <w:rsid w:val="002A50F0"/>
    <w:rsid w:val="002A618F"/>
    <w:rsid w:val="002A6356"/>
    <w:rsid w:val="002B0AD6"/>
    <w:rsid w:val="002B0D1B"/>
    <w:rsid w:val="002B1592"/>
    <w:rsid w:val="002B1DD4"/>
    <w:rsid w:val="002B24E2"/>
    <w:rsid w:val="002B303C"/>
    <w:rsid w:val="002B3778"/>
    <w:rsid w:val="002C17A2"/>
    <w:rsid w:val="002C6BBB"/>
    <w:rsid w:val="002D26B3"/>
    <w:rsid w:val="002D4169"/>
    <w:rsid w:val="002E24AC"/>
    <w:rsid w:val="002E7E60"/>
    <w:rsid w:val="002F70C3"/>
    <w:rsid w:val="00305503"/>
    <w:rsid w:val="00307B6D"/>
    <w:rsid w:val="00307E79"/>
    <w:rsid w:val="00307E9E"/>
    <w:rsid w:val="00310585"/>
    <w:rsid w:val="00311F83"/>
    <w:rsid w:val="003142E4"/>
    <w:rsid w:val="003209AC"/>
    <w:rsid w:val="00322574"/>
    <w:rsid w:val="003249BB"/>
    <w:rsid w:val="003257AE"/>
    <w:rsid w:val="00327093"/>
    <w:rsid w:val="00327B23"/>
    <w:rsid w:val="00330324"/>
    <w:rsid w:val="003314A2"/>
    <w:rsid w:val="003342F2"/>
    <w:rsid w:val="00334474"/>
    <w:rsid w:val="00335A46"/>
    <w:rsid w:val="003378F9"/>
    <w:rsid w:val="0034085D"/>
    <w:rsid w:val="0034120F"/>
    <w:rsid w:val="00341D5D"/>
    <w:rsid w:val="00342BD5"/>
    <w:rsid w:val="003434E0"/>
    <w:rsid w:val="00354237"/>
    <w:rsid w:val="00361297"/>
    <w:rsid w:val="003619E0"/>
    <w:rsid w:val="0036502C"/>
    <w:rsid w:val="0036576F"/>
    <w:rsid w:val="003677FB"/>
    <w:rsid w:val="00370548"/>
    <w:rsid w:val="00370FD7"/>
    <w:rsid w:val="00371158"/>
    <w:rsid w:val="00373535"/>
    <w:rsid w:val="00376DB2"/>
    <w:rsid w:val="0037727F"/>
    <w:rsid w:val="00380310"/>
    <w:rsid w:val="00380AD5"/>
    <w:rsid w:val="0038116F"/>
    <w:rsid w:val="00384445"/>
    <w:rsid w:val="0038464B"/>
    <w:rsid w:val="00386662"/>
    <w:rsid w:val="00387FCE"/>
    <w:rsid w:val="00393C21"/>
    <w:rsid w:val="00394E6A"/>
    <w:rsid w:val="00395BDA"/>
    <w:rsid w:val="0039606B"/>
    <w:rsid w:val="00396E40"/>
    <w:rsid w:val="00397951"/>
    <w:rsid w:val="003A6484"/>
    <w:rsid w:val="003A659A"/>
    <w:rsid w:val="003A6980"/>
    <w:rsid w:val="003A7D27"/>
    <w:rsid w:val="003B2B4C"/>
    <w:rsid w:val="003B376C"/>
    <w:rsid w:val="003C4F99"/>
    <w:rsid w:val="003C50A5"/>
    <w:rsid w:val="003C64B6"/>
    <w:rsid w:val="003C65AA"/>
    <w:rsid w:val="003D7362"/>
    <w:rsid w:val="003D769E"/>
    <w:rsid w:val="003E28F4"/>
    <w:rsid w:val="003E315F"/>
    <w:rsid w:val="003E51CB"/>
    <w:rsid w:val="003F0416"/>
    <w:rsid w:val="003F0E4B"/>
    <w:rsid w:val="003F318C"/>
    <w:rsid w:val="003F4ADD"/>
    <w:rsid w:val="003F5547"/>
    <w:rsid w:val="003F5551"/>
    <w:rsid w:val="003F6EE4"/>
    <w:rsid w:val="003F79B6"/>
    <w:rsid w:val="00403DBC"/>
    <w:rsid w:val="00404559"/>
    <w:rsid w:val="00404BCB"/>
    <w:rsid w:val="00413A58"/>
    <w:rsid w:val="00414FD3"/>
    <w:rsid w:val="00416055"/>
    <w:rsid w:val="004167E3"/>
    <w:rsid w:val="00417A3D"/>
    <w:rsid w:val="00436FC4"/>
    <w:rsid w:val="00437951"/>
    <w:rsid w:val="0044268C"/>
    <w:rsid w:val="00443110"/>
    <w:rsid w:val="00443347"/>
    <w:rsid w:val="004451A1"/>
    <w:rsid w:val="00445497"/>
    <w:rsid w:val="004462DC"/>
    <w:rsid w:val="00446B7E"/>
    <w:rsid w:val="00451808"/>
    <w:rsid w:val="0045449F"/>
    <w:rsid w:val="004565E3"/>
    <w:rsid w:val="00456AF1"/>
    <w:rsid w:val="00462496"/>
    <w:rsid w:val="00463280"/>
    <w:rsid w:val="00465EE7"/>
    <w:rsid w:val="004666A4"/>
    <w:rsid w:val="00467C4D"/>
    <w:rsid w:val="00472182"/>
    <w:rsid w:val="004727DC"/>
    <w:rsid w:val="00474A1A"/>
    <w:rsid w:val="00477F7C"/>
    <w:rsid w:val="004803C7"/>
    <w:rsid w:val="004808AE"/>
    <w:rsid w:val="004857BC"/>
    <w:rsid w:val="004860A1"/>
    <w:rsid w:val="00494666"/>
    <w:rsid w:val="004A0099"/>
    <w:rsid w:val="004A1721"/>
    <w:rsid w:val="004A2CCB"/>
    <w:rsid w:val="004A400F"/>
    <w:rsid w:val="004A64D8"/>
    <w:rsid w:val="004A6505"/>
    <w:rsid w:val="004A73A0"/>
    <w:rsid w:val="004B019A"/>
    <w:rsid w:val="004B354C"/>
    <w:rsid w:val="004B4384"/>
    <w:rsid w:val="004B45CD"/>
    <w:rsid w:val="004B472E"/>
    <w:rsid w:val="004C210A"/>
    <w:rsid w:val="004C407A"/>
    <w:rsid w:val="004C5792"/>
    <w:rsid w:val="004C604D"/>
    <w:rsid w:val="004C6BFA"/>
    <w:rsid w:val="004C6E48"/>
    <w:rsid w:val="004C6FA1"/>
    <w:rsid w:val="004D188F"/>
    <w:rsid w:val="004D327E"/>
    <w:rsid w:val="004D4B58"/>
    <w:rsid w:val="004D519B"/>
    <w:rsid w:val="004E36FF"/>
    <w:rsid w:val="004E3E9E"/>
    <w:rsid w:val="004F52A2"/>
    <w:rsid w:val="004F553E"/>
    <w:rsid w:val="005005BF"/>
    <w:rsid w:val="005015E7"/>
    <w:rsid w:val="00503219"/>
    <w:rsid w:val="00503447"/>
    <w:rsid w:val="00503B29"/>
    <w:rsid w:val="0050475C"/>
    <w:rsid w:val="00506E32"/>
    <w:rsid w:val="00507111"/>
    <w:rsid w:val="00507DCD"/>
    <w:rsid w:val="005102DA"/>
    <w:rsid w:val="00511370"/>
    <w:rsid w:val="005115E8"/>
    <w:rsid w:val="00511BF1"/>
    <w:rsid w:val="005131C0"/>
    <w:rsid w:val="00513CC5"/>
    <w:rsid w:val="005178A5"/>
    <w:rsid w:val="00517FA3"/>
    <w:rsid w:val="0052046E"/>
    <w:rsid w:val="00520FC3"/>
    <w:rsid w:val="00521CCE"/>
    <w:rsid w:val="005220AF"/>
    <w:rsid w:val="0052216B"/>
    <w:rsid w:val="00522BD8"/>
    <w:rsid w:val="005234FD"/>
    <w:rsid w:val="005240F4"/>
    <w:rsid w:val="005243AC"/>
    <w:rsid w:val="005250B5"/>
    <w:rsid w:val="00527FCC"/>
    <w:rsid w:val="0053223C"/>
    <w:rsid w:val="00535791"/>
    <w:rsid w:val="005358B3"/>
    <w:rsid w:val="005370E9"/>
    <w:rsid w:val="00540069"/>
    <w:rsid w:val="00541CB1"/>
    <w:rsid w:val="00542718"/>
    <w:rsid w:val="00543FB7"/>
    <w:rsid w:val="00544D0B"/>
    <w:rsid w:val="00550AA0"/>
    <w:rsid w:val="00552528"/>
    <w:rsid w:val="0055486E"/>
    <w:rsid w:val="0056223B"/>
    <w:rsid w:val="00562C1C"/>
    <w:rsid w:val="00562EC1"/>
    <w:rsid w:val="00563A59"/>
    <w:rsid w:val="00567295"/>
    <w:rsid w:val="005720D4"/>
    <w:rsid w:val="0057472F"/>
    <w:rsid w:val="005755F6"/>
    <w:rsid w:val="00575C7B"/>
    <w:rsid w:val="00576A09"/>
    <w:rsid w:val="00576E17"/>
    <w:rsid w:val="00576E95"/>
    <w:rsid w:val="00576EAB"/>
    <w:rsid w:val="00581164"/>
    <w:rsid w:val="005869D6"/>
    <w:rsid w:val="005874E5"/>
    <w:rsid w:val="00592A6E"/>
    <w:rsid w:val="00593B59"/>
    <w:rsid w:val="00595B16"/>
    <w:rsid w:val="00595B78"/>
    <w:rsid w:val="005A07F1"/>
    <w:rsid w:val="005A095F"/>
    <w:rsid w:val="005A0F02"/>
    <w:rsid w:val="005A33EB"/>
    <w:rsid w:val="005A4513"/>
    <w:rsid w:val="005A4528"/>
    <w:rsid w:val="005A4D1F"/>
    <w:rsid w:val="005A4F89"/>
    <w:rsid w:val="005B15D8"/>
    <w:rsid w:val="005B3D26"/>
    <w:rsid w:val="005B4C64"/>
    <w:rsid w:val="005B7B19"/>
    <w:rsid w:val="005B7D60"/>
    <w:rsid w:val="005B7DBA"/>
    <w:rsid w:val="005C02F0"/>
    <w:rsid w:val="005C12F4"/>
    <w:rsid w:val="005C42C4"/>
    <w:rsid w:val="005C654E"/>
    <w:rsid w:val="005C655F"/>
    <w:rsid w:val="005C7C4D"/>
    <w:rsid w:val="005D7F1E"/>
    <w:rsid w:val="005E0C8B"/>
    <w:rsid w:val="005E17C2"/>
    <w:rsid w:val="005E3370"/>
    <w:rsid w:val="005E47A1"/>
    <w:rsid w:val="005E747E"/>
    <w:rsid w:val="005F02E7"/>
    <w:rsid w:val="005F10E1"/>
    <w:rsid w:val="005F113D"/>
    <w:rsid w:val="005F1369"/>
    <w:rsid w:val="005F1A67"/>
    <w:rsid w:val="005F33A8"/>
    <w:rsid w:val="005F77BF"/>
    <w:rsid w:val="0060017E"/>
    <w:rsid w:val="00600670"/>
    <w:rsid w:val="00601D03"/>
    <w:rsid w:val="006020CC"/>
    <w:rsid w:val="00603F44"/>
    <w:rsid w:val="00604F4D"/>
    <w:rsid w:val="00605E66"/>
    <w:rsid w:val="00610BDD"/>
    <w:rsid w:val="00612220"/>
    <w:rsid w:val="0061326B"/>
    <w:rsid w:val="00613304"/>
    <w:rsid w:val="0061733F"/>
    <w:rsid w:val="0062282A"/>
    <w:rsid w:val="0062399D"/>
    <w:rsid w:val="006257D8"/>
    <w:rsid w:val="00625952"/>
    <w:rsid w:val="00626037"/>
    <w:rsid w:val="006267D6"/>
    <w:rsid w:val="00626A83"/>
    <w:rsid w:val="00627862"/>
    <w:rsid w:val="00630F0C"/>
    <w:rsid w:val="00631B04"/>
    <w:rsid w:val="006344DE"/>
    <w:rsid w:val="00634FA0"/>
    <w:rsid w:val="00636AFA"/>
    <w:rsid w:val="00640D0A"/>
    <w:rsid w:val="006418AF"/>
    <w:rsid w:val="00641FD8"/>
    <w:rsid w:val="00643543"/>
    <w:rsid w:val="00643D8A"/>
    <w:rsid w:val="00645574"/>
    <w:rsid w:val="006515C4"/>
    <w:rsid w:val="00654A20"/>
    <w:rsid w:val="006551DE"/>
    <w:rsid w:val="006576C6"/>
    <w:rsid w:val="00657F9B"/>
    <w:rsid w:val="00660722"/>
    <w:rsid w:val="006633A1"/>
    <w:rsid w:val="006657EE"/>
    <w:rsid w:val="0066664E"/>
    <w:rsid w:val="00667311"/>
    <w:rsid w:val="00671D31"/>
    <w:rsid w:val="0067298F"/>
    <w:rsid w:val="00672B99"/>
    <w:rsid w:val="00672C83"/>
    <w:rsid w:val="00674DC0"/>
    <w:rsid w:val="0067538F"/>
    <w:rsid w:val="00675954"/>
    <w:rsid w:val="0067622D"/>
    <w:rsid w:val="00681027"/>
    <w:rsid w:val="00681703"/>
    <w:rsid w:val="00682A0F"/>
    <w:rsid w:val="00682C0C"/>
    <w:rsid w:val="00683F49"/>
    <w:rsid w:val="006849F4"/>
    <w:rsid w:val="0068732A"/>
    <w:rsid w:val="00693759"/>
    <w:rsid w:val="00694BAC"/>
    <w:rsid w:val="00695ECF"/>
    <w:rsid w:val="006960D8"/>
    <w:rsid w:val="006A0242"/>
    <w:rsid w:val="006A0D7B"/>
    <w:rsid w:val="006A4265"/>
    <w:rsid w:val="006A4CD1"/>
    <w:rsid w:val="006A6A23"/>
    <w:rsid w:val="006B1848"/>
    <w:rsid w:val="006B1B18"/>
    <w:rsid w:val="006B26F1"/>
    <w:rsid w:val="006B3DD6"/>
    <w:rsid w:val="006B54B9"/>
    <w:rsid w:val="006B5943"/>
    <w:rsid w:val="006B72E0"/>
    <w:rsid w:val="006B752F"/>
    <w:rsid w:val="006C0663"/>
    <w:rsid w:val="006C2D70"/>
    <w:rsid w:val="006C3A7D"/>
    <w:rsid w:val="006C6E13"/>
    <w:rsid w:val="006C73D7"/>
    <w:rsid w:val="006D1BF8"/>
    <w:rsid w:val="006D1D2E"/>
    <w:rsid w:val="006D1D54"/>
    <w:rsid w:val="006D20E3"/>
    <w:rsid w:val="006D446E"/>
    <w:rsid w:val="006D74DC"/>
    <w:rsid w:val="006E1F05"/>
    <w:rsid w:val="006E239E"/>
    <w:rsid w:val="006E2F9D"/>
    <w:rsid w:val="006E4170"/>
    <w:rsid w:val="006E46D6"/>
    <w:rsid w:val="006E4AE7"/>
    <w:rsid w:val="006E4F2D"/>
    <w:rsid w:val="006E6BB9"/>
    <w:rsid w:val="006E7809"/>
    <w:rsid w:val="006E7DFE"/>
    <w:rsid w:val="006F35FD"/>
    <w:rsid w:val="006F5094"/>
    <w:rsid w:val="006F525B"/>
    <w:rsid w:val="006F54F0"/>
    <w:rsid w:val="006F6B59"/>
    <w:rsid w:val="006F736A"/>
    <w:rsid w:val="006F7CA8"/>
    <w:rsid w:val="00703730"/>
    <w:rsid w:val="00704F3F"/>
    <w:rsid w:val="00707868"/>
    <w:rsid w:val="00710BAB"/>
    <w:rsid w:val="007118EF"/>
    <w:rsid w:val="0071541B"/>
    <w:rsid w:val="00715B6E"/>
    <w:rsid w:val="0072318F"/>
    <w:rsid w:val="00723885"/>
    <w:rsid w:val="007249C2"/>
    <w:rsid w:val="007250AE"/>
    <w:rsid w:val="0072518B"/>
    <w:rsid w:val="0072686D"/>
    <w:rsid w:val="00726B54"/>
    <w:rsid w:val="007272D4"/>
    <w:rsid w:val="00727FCB"/>
    <w:rsid w:val="00730A55"/>
    <w:rsid w:val="00730F56"/>
    <w:rsid w:val="00740E33"/>
    <w:rsid w:val="0074161D"/>
    <w:rsid w:val="00745F2E"/>
    <w:rsid w:val="007500FB"/>
    <w:rsid w:val="00750389"/>
    <w:rsid w:val="00751BA8"/>
    <w:rsid w:val="007563A6"/>
    <w:rsid w:val="00756CA0"/>
    <w:rsid w:val="007575DD"/>
    <w:rsid w:val="00761180"/>
    <w:rsid w:val="0076198B"/>
    <w:rsid w:val="00761FCD"/>
    <w:rsid w:val="00763F4F"/>
    <w:rsid w:val="00764933"/>
    <w:rsid w:val="00765E26"/>
    <w:rsid w:val="0076669A"/>
    <w:rsid w:val="00773A1D"/>
    <w:rsid w:val="00775816"/>
    <w:rsid w:val="00776484"/>
    <w:rsid w:val="007807C7"/>
    <w:rsid w:val="00782CDD"/>
    <w:rsid w:val="00783F82"/>
    <w:rsid w:val="00787151"/>
    <w:rsid w:val="00791682"/>
    <w:rsid w:val="007935C8"/>
    <w:rsid w:val="007A17AE"/>
    <w:rsid w:val="007A45A7"/>
    <w:rsid w:val="007A4B1E"/>
    <w:rsid w:val="007A4B32"/>
    <w:rsid w:val="007A5ADD"/>
    <w:rsid w:val="007A5CF3"/>
    <w:rsid w:val="007A73A2"/>
    <w:rsid w:val="007B4462"/>
    <w:rsid w:val="007C1218"/>
    <w:rsid w:val="007C33D6"/>
    <w:rsid w:val="007C451B"/>
    <w:rsid w:val="007C4A92"/>
    <w:rsid w:val="007C7F7F"/>
    <w:rsid w:val="007D0EE0"/>
    <w:rsid w:val="007D193E"/>
    <w:rsid w:val="007D797D"/>
    <w:rsid w:val="007E02A2"/>
    <w:rsid w:val="007E0B4A"/>
    <w:rsid w:val="007E4F6C"/>
    <w:rsid w:val="007E5BE5"/>
    <w:rsid w:val="007F1B50"/>
    <w:rsid w:val="007F418A"/>
    <w:rsid w:val="00800730"/>
    <w:rsid w:val="008022C1"/>
    <w:rsid w:val="008042EE"/>
    <w:rsid w:val="00804BD8"/>
    <w:rsid w:val="008054AC"/>
    <w:rsid w:val="00805CF9"/>
    <w:rsid w:val="008073A4"/>
    <w:rsid w:val="00811377"/>
    <w:rsid w:val="008113EB"/>
    <w:rsid w:val="00812D87"/>
    <w:rsid w:val="00813BE5"/>
    <w:rsid w:val="008146E7"/>
    <w:rsid w:val="008150F7"/>
    <w:rsid w:val="00817F54"/>
    <w:rsid w:val="0082274A"/>
    <w:rsid w:val="00822DA5"/>
    <w:rsid w:val="00823C06"/>
    <w:rsid w:val="00831B3C"/>
    <w:rsid w:val="00832B83"/>
    <w:rsid w:val="00833C9F"/>
    <w:rsid w:val="00835B70"/>
    <w:rsid w:val="00835ED7"/>
    <w:rsid w:val="0084047F"/>
    <w:rsid w:val="008427B6"/>
    <w:rsid w:val="008440EC"/>
    <w:rsid w:val="008444F8"/>
    <w:rsid w:val="008458BC"/>
    <w:rsid w:val="00847472"/>
    <w:rsid w:val="0085137A"/>
    <w:rsid w:val="00852D20"/>
    <w:rsid w:val="00853375"/>
    <w:rsid w:val="0085467E"/>
    <w:rsid w:val="00855142"/>
    <w:rsid w:val="008558D2"/>
    <w:rsid w:val="00855992"/>
    <w:rsid w:val="00856579"/>
    <w:rsid w:val="008575F2"/>
    <w:rsid w:val="00857D34"/>
    <w:rsid w:val="00860EE9"/>
    <w:rsid w:val="00865D71"/>
    <w:rsid w:val="00866CF5"/>
    <w:rsid w:val="008673E4"/>
    <w:rsid w:val="00867422"/>
    <w:rsid w:val="008678FB"/>
    <w:rsid w:val="0087213B"/>
    <w:rsid w:val="008726D0"/>
    <w:rsid w:val="00872A80"/>
    <w:rsid w:val="008735AF"/>
    <w:rsid w:val="00874C85"/>
    <w:rsid w:val="008818DA"/>
    <w:rsid w:val="00882D1D"/>
    <w:rsid w:val="008836B2"/>
    <w:rsid w:val="00884DBC"/>
    <w:rsid w:val="00886A55"/>
    <w:rsid w:val="0088737A"/>
    <w:rsid w:val="0088776F"/>
    <w:rsid w:val="00887860"/>
    <w:rsid w:val="008909C8"/>
    <w:rsid w:val="0089126A"/>
    <w:rsid w:val="00891AD7"/>
    <w:rsid w:val="008921B4"/>
    <w:rsid w:val="008928A5"/>
    <w:rsid w:val="00893C3E"/>
    <w:rsid w:val="00895339"/>
    <w:rsid w:val="00895557"/>
    <w:rsid w:val="00895B73"/>
    <w:rsid w:val="00896968"/>
    <w:rsid w:val="00896AD3"/>
    <w:rsid w:val="0089726B"/>
    <w:rsid w:val="008A1D27"/>
    <w:rsid w:val="008A2366"/>
    <w:rsid w:val="008A3FA4"/>
    <w:rsid w:val="008A3FCD"/>
    <w:rsid w:val="008A4921"/>
    <w:rsid w:val="008A5B6A"/>
    <w:rsid w:val="008B022C"/>
    <w:rsid w:val="008B11AE"/>
    <w:rsid w:val="008B4152"/>
    <w:rsid w:val="008B75F2"/>
    <w:rsid w:val="008B7E58"/>
    <w:rsid w:val="008B7F1F"/>
    <w:rsid w:val="008C0EC1"/>
    <w:rsid w:val="008C3AF2"/>
    <w:rsid w:val="008C4F6D"/>
    <w:rsid w:val="008C5F2D"/>
    <w:rsid w:val="008C6594"/>
    <w:rsid w:val="008C66B6"/>
    <w:rsid w:val="008C673E"/>
    <w:rsid w:val="008C6F66"/>
    <w:rsid w:val="008D057F"/>
    <w:rsid w:val="008D158F"/>
    <w:rsid w:val="008D29D3"/>
    <w:rsid w:val="008D2B8B"/>
    <w:rsid w:val="008D2DE2"/>
    <w:rsid w:val="008D4244"/>
    <w:rsid w:val="008D6A41"/>
    <w:rsid w:val="008D721A"/>
    <w:rsid w:val="008D7664"/>
    <w:rsid w:val="008D7B78"/>
    <w:rsid w:val="008E3458"/>
    <w:rsid w:val="008E4CDF"/>
    <w:rsid w:val="008E7A27"/>
    <w:rsid w:val="008F03A1"/>
    <w:rsid w:val="008F2C7D"/>
    <w:rsid w:val="008F3766"/>
    <w:rsid w:val="008F3C70"/>
    <w:rsid w:val="008F4E37"/>
    <w:rsid w:val="008F734F"/>
    <w:rsid w:val="008F7987"/>
    <w:rsid w:val="00902004"/>
    <w:rsid w:val="0090269B"/>
    <w:rsid w:val="00903254"/>
    <w:rsid w:val="009034BF"/>
    <w:rsid w:val="00903537"/>
    <w:rsid w:val="00905D1D"/>
    <w:rsid w:val="00907256"/>
    <w:rsid w:val="0091248A"/>
    <w:rsid w:val="00920F95"/>
    <w:rsid w:val="00921215"/>
    <w:rsid w:val="0092136C"/>
    <w:rsid w:val="009214B2"/>
    <w:rsid w:val="009256CE"/>
    <w:rsid w:val="00927F33"/>
    <w:rsid w:val="0093110E"/>
    <w:rsid w:val="009332DB"/>
    <w:rsid w:val="00934BBF"/>
    <w:rsid w:val="0093516E"/>
    <w:rsid w:val="00936072"/>
    <w:rsid w:val="009374DD"/>
    <w:rsid w:val="009376BD"/>
    <w:rsid w:val="00941837"/>
    <w:rsid w:val="009425F4"/>
    <w:rsid w:val="00943AC4"/>
    <w:rsid w:val="0094450A"/>
    <w:rsid w:val="00944BAC"/>
    <w:rsid w:val="00945570"/>
    <w:rsid w:val="00950381"/>
    <w:rsid w:val="00951B7F"/>
    <w:rsid w:val="00952183"/>
    <w:rsid w:val="00954433"/>
    <w:rsid w:val="00955386"/>
    <w:rsid w:val="009612E0"/>
    <w:rsid w:val="00962569"/>
    <w:rsid w:val="009632D4"/>
    <w:rsid w:val="0096468C"/>
    <w:rsid w:val="009646D1"/>
    <w:rsid w:val="00966FA0"/>
    <w:rsid w:val="00967854"/>
    <w:rsid w:val="009714D9"/>
    <w:rsid w:val="00971BC0"/>
    <w:rsid w:val="009728CA"/>
    <w:rsid w:val="00973102"/>
    <w:rsid w:val="00976DCC"/>
    <w:rsid w:val="00977DBD"/>
    <w:rsid w:val="009800F5"/>
    <w:rsid w:val="009830CB"/>
    <w:rsid w:val="009852AD"/>
    <w:rsid w:val="009855A4"/>
    <w:rsid w:val="00994873"/>
    <w:rsid w:val="00995115"/>
    <w:rsid w:val="00995EE5"/>
    <w:rsid w:val="009A051C"/>
    <w:rsid w:val="009A1CCE"/>
    <w:rsid w:val="009A5700"/>
    <w:rsid w:val="009B43D7"/>
    <w:rsid w:val="009B6321"/>
    <w:rsid w:val="009B70FF"/>
    <w:rsid w:val="009C0BB8"/>
    <w:rsid w:val="009C276D"/>
    <w:rsid w:val="009C2A2C"/>
    <w:rsid w:val="009C364B"/>
    <w:rsid w:val="009C41C4"/>
    <w:rsid w:val="009C56A9"/>
    <w:rsid w:val="009C5F6D"/>
    <w:rsid w:val="009C6E4D"/>
    <w:rsid w:val="009D0A7F"/>
    <w:rsid w:val="009D2060"/>
    <w:rsid w:val="009D31E0"/>
    <w:rsid w:val="009D327C"/>
    <w:rsid w:val="009D5251"/>
    <w:rsid w:val="009D55BD"/>
    <w:rsid w:val="009D55D0"/>
    <w:rsid w:val="009E3E21"/>
    <w:rsid w:val="009E782A"/>
    <w:rsid w:val="009F4A57"/>
    <w:rsid w:val="009F6A0D"/>
    <w:rsid w:val="009F7EE7"/>
    <w:rsid w:val="00A00B75"/>
    <w:rsid w:val="00A00FA3"/>
    <w:rsid w:val="00A013AF"/>
    <w:rsid w:val="00A03869"/>
    <w:rsid w:val="00A04FFC"/>
    <w:rsid w:val="00A05483"/>
    <w:rsid w:val="00A06453"/>
    <w:rsid w:val="00A072B3"/>
    <w:rsid w:val="00A07695"/>
    <w:rsid w:val="00A12FE7"/>
    <w:rsid w:val="00A13BE4"/>
    <w:rsid w:val="00A14DA1"/>
    <w:rsid w:val="00A14EBB"/>
    <w:rsid w:val="00A16628"/>
    <w:rsid w:val="00A220E1"/>
    <w:rsid w:val="00A248A8"/>
    <w:rsid w:val="00A25683"/>
    <w:rsid w:val="00A26624"/>
    <w:rsid w:val="00A27447"/>
    <w:rsid w:val="00A3229C"/>
    <w:rsid w:val="00A34319"/>
    <w:rsid w:val="00A357D2"/>
    <w:rsid w:val="00A35A7F"/>
    <w:rsid w:val="00A407C7"/>
    <w:rsid w:val="00A40C13"/>
    <w:rsid w:val="00A41B64"/>
    <w:rsid w:val="00A422F0"/>
    <w:rsid w:val="00A442FB"/>
    <w:rsid w:val="00A4592A"/>
    <w:rsid w:val="00A45B8E"/>
    <w:rsid w:val="00A45C81"/>
    <w:rsid w:val="00A4781A"/>
    <w:rsid w:val="00A47F96"/>
    <w:rsid w:val="00A521BD"/>
    <w:rsid w:val="00A52E5A"/>
    <w:rsid w:val="00A532FE"/>
    <w:rsid w:val="00A55865"/>
    <w:rsid w:val="00A55F46"/>
    <w:rsid w:val="00A56C83"/>
    <w:rsid w:val="00A61B67"/>
    <w:rsid w:val="00A63A2D"/>
    <w:rsid w:val="00A63DEA"/>
    <w:rsid w:val="00A665DD"/>
    <w:rsid w:val="00A66651"/>
    <w:rsid w:val="00A66F8E"/>
    <w:rsid w:val="00A6707D"/>
    <w:rsid w:val="00A6739E"/>
    <w:rsid w:val="00A67C13"/>
    <w:rsid w:val="00A707B1"/>
    <w:rsid w:val="00A7266A"/>
    <w:rsid w:val="00A73FE8"/>
    <w:rsid w:val="00A74C5C"/>
    <w:rsid w:val="00A766BA"/>
    <w:rsid w:val="00A76AF3"/>
    <w:rsid w:val="00A77CA7"/>
    <w:rsid w:val="00A816F5"/>
    <w:rsid w:val="00A860A8"/>
    <w:rsid w:val="00A86275"/>
    <w:rsid w:val="00A901B2"/>
    <w:rsid w:val="00A907F2"/>
    <w:rsid w:val="00A92DEE"/>
    <w:rsid w:val="00A93F05"/>
    <w:rsid w:val="00A969E8"/>
    <w:rsid w:val="00A96FB0"/>
    <w:rsid w:val="00A97530"/>
    <w:rsid w:val="00AA0C34"/>
    <w:rsid w:val="00AA1C2A"/>
    <w:rsid w:val="00AA1E09"/>
    <w:rsid w:val="00AA20E3"/>
    <w:rsid w:val="00AA219D"/>
    <w:rsid w:val="00AA2279"/>
    <w:rsid w:val="00AA3E4F"/>
    <w:rsid w:val="00AA4F14"/>
    <w:rsid w:val="00AA7DCB"/>
    <w:rsid w:val="00AB1874"/>
    <w:rsid w:val="00AB1A63"/>
    <w:rsid w:val="00AB2DF0"/>
    <w:rsid w:val="00AB42BD"/>
    <w:rsid w:val="00AB70F7"/>
    <w:rsid w:val="00AB72BE"/>
    <w:rsid w:val="00AB75EE"/>
    <w:rsid w:val="00AB77EA"/>
    <w:rsid w:val="00AB7DE0"/>
    <w:rsid w:val="00AC2081"/>
    <w:rsid w:val="00AC32D3"/>
    <w:rsid w:val="00AC3735"/>
    <w:rsid w:val="00AC4C83"/>
    <w:rsid w:val="00AD11A5"/>
    <w:rsid w:val="00AD12B4"/>
    <w:rsid w:val="00AD1437"/>
    <w:rsid w:val="00AD288A"/>
    <w:rsid w:val="00AD28A8"/>
    <w:rsid w:val="00AD355F"/>
    <w:rsid w:val="00AD6345"/>
    <w:rsid w:val="00AD70BA"/>
    <w:rsid w:val="00AE049D"/>
    <w:rsid w:val="00AE0FB7"/>
    <w:rsid w:val="00AE3151"/>
    <w:rsid w:val="00AE4701"/>
    <w:rsid w:val="00AF0AC9"/>
    <w:rsid w:val="00AF2178"/>
    <w:rsid w:val="00AF58B1"/>
    <w:rsid w:val="00AF7DC2"/>
    <w:rsid w:val="00B00150"/>
    <w:rsid w:val="00B01E24"/>
    <w:rsid w:val="00B03A52"/>
    <w:rsid w:val="00B03E52"/>
    <w:rsid w:val="00B0532D"/>
    <w:rsid w:val="00B066B3"/>
    <w:rsid w:val="00B07E43"/>
    <w:rsid w:val="00B10A10"/>
    <w:rsid w:val="00B10FFB"/>
    <w:rsid w:val="00B11416"/>
    <w:rsid w:val="00B116D9"/>
    <w:rsid w:val="00B12307"/>
    <w:rsid w:val="00B129F1"/>
    <w:rsid w:val="00B13A82"/>
    <w:rsid w:val="00B158A6"/>
    <w:rsid w:val="00B163D5"/>
    <w:rsid w:val="00B20562"/>
    <w:rsid w:val="00B20A68"/>
    <w:rsid w:val="00B20E9D"/>
    <w:rsid w:val="00B21552"/>
    <w:rsid w:val="00B2188F"/>
    <w:rsid w:val="00B22A6C"/>
    <w:rsid w:val="00B23A76"/>
    <w:rsid w:val="00B244DD"/>
    <w:rsid w:val="00B276C4"/>
    <w:rsid w:val="00B3001C"/>
    <w:rsid w:val="00B308B2"/>
    <w:rsid w:val="00B32E14"/>
    <w:rsid w:val="00B33C6A"/>
    <w:rsid w:val="00B362F0"/>
    <w:rsid w:val="00B365D4"/>
    <w:rsid w:val="00B3729D"/>
    <w:rsid w:val="00B408EF"/>
    <w:rsid w:val="00B41B7F"/>
    <w:rsid w:val="00B42A32"/>
    <w:rsid w:val="00B433AC"/>
    <w:rsid w:val="00B443EF"/>
    <w:rsid w:val="00B44C9A"/>
    <w:rsid w:val="00B46AF6"/>
    <w:rsid w:val="00B46B88"/>
    <w:rsid w:val="00B51454"/>
    <w:rsid w:val="00B53098"/>
    <w:rsid w:val="00B53D79"/>
    <w:rsid w:val="00B56236"/>
    <w:rsid w:val="00B5673F"/>
    <w:rsid w:val="00B615F3"/>
    <w:rsid w:val="00B61F7D"/>
    <w:rsid w:val="00B63984"/>
    <w:rsid w:val="00B6463A"/>
    <w:rsid w:val="00B731DB"/>
    <w:rsid w:val="00B77BF6"/>
    <w:rsid w:val="00B80028"/>
    <w:rsid w:val="00B8012E"/>
    <w:rsid w:val="00B81071"/>
    <w:rsid w:val="00B83D01"/>
    <w:rsid w:val="00B8405B"/>
    <w:rsid w:val="00B85151"/>
    <w:rsid w:val="00B85A0A"/>
    <w:rsid w:val="00B86EDA"/>
    <w:rsid w:val="00B87651"/>
    <w:rsid w:val="00B90A78"/>
    <w:rsid w:val="00B92E8C"/>
    <w:rsid w:val="00B9463D"/>
    <w:rsid w:val="00B9526B"/>
    <w:rsid w:val="00B96664"/>
    <w:rsid w:val="00B96C06"/>
    <w:rsid w:val="00B9749C"/>
    <w:rsid w:val="00B97D82"/>
    <w:rsid w:val="00BA028A"/>
    <w:rsid w:val="00BA11DA"/>
    <w:rsid w:val="00BA48E6"/>
    <w:rsid w:val="00BA587B"/>
    <w:rsid w:val="00BB0D62"/>
    <w:rsid w:val="00BB1CED"/>
    <w:rsid w:val="00BB35CE"/>
    <w:rsid w:val="00BB3A52"/>
    <w:rsid w:val="00BB5892"/>
    <w:rsid w:val="00BB6CEA"/>
    <w:rsid w:val="00BB753C"/>
    <w:rsid w:val="00BC216F"/>
    <w:rsid w:val="00BC2178"/>
    <w:rsid w:val="00BC2F04"/>
    <w:rsid w:val="00BC385F"/>
    <w:rsid w:val="00BD07A3"/>
    <w:rsid w:val="00BD1819"/>
    <w:rsid w:val="00BD1E37"/>
    <w:rsid w:val="00BD5395"/>
    <w:rsid w:val="00BD5C28"/>
    <w:rsid w:val="00BD6288"/>
    <w:rsid w:val="00BD7A61"/>
    <w:rsid w:val="00BD7A71"/>
    <w:rsid w:val="00BE00C4"/>
    <w:rsid w:val="00BE2A53"/>
    <w:rsid w:val="00BE2F76"/>
    <w:rsid w:val="00BE3EDD"/>
    <w:rsid w:val="00BF24F5"/>
    <w:rsid w:val="00BF2CF5"/>
    <w:rsid w:val="00BF2E4C"/>
    <w:rsid w:val="00BF3280"/>
    <w:rsid w:val="00BF4A9D"/>
    <w:rsid w:val="00BF679C"/>
    <w:rsid w:val="00BF73FC"/>
    <w:rsid w:val="00C03692"/>
    <w:rsid w:val="00C048F8"/>
    <w:rsid w:val="00C05097"/>
    <w:rsid w:val="00C06F82"/>
    <w:rsid w:val="00C10CBC"/>
    <w:rsid w:val="00C11081"/>
    <w:rsid w:val="00C11B8A"/>
    <w:rsid w:val="00C12206"/>
    <w:rsid w:val="00C137FF"/>
    <w:rsid w:val="00C14995"/>
    <w:rsid w:val="00C15050"/>
    <w:rsid w:val="00C16F0A"/>
    <w:rsid w:val="00C22686"/>
    <w:rsid w:val="00C23340"/>
    <w:rsid w:val="00C2514E"/>
    <w:rsid w:val="00C2519E"/>
    <w:rsid w:val="00C256A7"/>
    <w:rsid w:val="00C316D5"/>
    <w:rsid w:val="00C329AF"/>
    <w:rsid w:val="00C32B20"/>
    <w:rsid w:val="00C342D2"/>
    <w:rsid w:val="00C3631D"/>
    <w:rsid w:val="00C40ED8"/>
    <w:rsid w:val="00C413B2"/>
    <w:rsid w:val="00C4218D"/>
    <w:rsid w:val="00C423E8"/>
    <w:rsid w:val="00C44FAF"/>
    <w:rsid w:val="00C45B3E"/>
    <w:rsid w:val="00C46EAA"/>
    <w:rsid w:val="00C46FDD"/>
    <w:rsid w:val="00C5144D"/>
    <w:rsid w:val="00C51937"/>
    <w:rsid w:val="00C523BB"/>
    <w:rsid w:val="00C54DB2"/>
    <w:rsid w:val="00C54FDB"/>
    <w:rsid w:val="00C55737"/>
    <w:rsid w:val="00C55AEC"/>
    <w:rsid w:val="00C5751F"/>
    <w:rsid w:val="00C62A31"/>
    <w:rsid w:val="00C63E08"/>
    <w:rsid w:val="00C6453A"/>
    <w:rsid w:val="00C646FE"/>
    <w:rsid w:val="00C658D7"/>
    <w:rsid w:val="00C6600E"/>
    <w:rsid w:val="00C7119E"/>
    <w:rsid w:val="00C75C0A"/>
    <w:rsid w:val="00C76E6C"/>
    <w:rsid w:val="00C80B5C"/>
    <w:rsid w:val="00C81C2B"/>
    <w:rsid w:val="00C82637"/>
    <w:rsid w:val="00C82EE1"/>
    <w:rsid w:val="00C85A89"/>
    <w:rsid w:val="00C85B31"/>
    <w:rsid w:val="00C87086"/>
    <w:rsid w:val="00C87562"/>
    <w:rsid w:val="00C90729"/>
    <w:rsid w:val="00C90A37"/>
    <w:rsid w:val="00C96361"/>
    <w:rsid w:val="00CA02EE"/>
    <w:rsid w:val="00CA0575"/>
    <w:rsid w:val="00CA0714"/>
    <w:rsid w:val="00CA0CD8"/>
    <w:rsid w:val="00CA1057"/>
    <w:rsid w:val="00CA1470"/>
    <w:rsid w:val="00CA3023"/>
    <w:rsid w:val="00CA44A1"/>
    <w:rsid w:val="00CA5AB9"/>
    <w:rsid w:val="00CA634F"/>
    <w:rsid w:val="00CB37F6"/>
    <w:rsid w:val="00CB5FFA"/>
    <w:rsid w:val="00CC223B"/>
    <w:rsid w:val="00CC3385"/>
    <w:rsid w:val="00CC3EAE"/>
    <w:rsid w:val="00CC4975"/>
    <w:rsid w:val="00CC6BB4"/>
    <w:rsid w:val="00CD2016"/>
    <w:rsid w:val="00CD2455"/>
    <w:rsid w:val="00CD641C"/>
    <w:rsid w:val="00CE2F7A"/>
    <w:rsid w:val="00CE4090"/>
    <w:rsid w:val="00CF289C"/>
    <w:rsid w:val="00CF42BD"/>
    <w:rsid w:val="00CF770C"/>
    <w:rsid w:val="00CF7B9B"/>
    <w:rsid w:val="00CF7C2B"/>
    <w:rsid w:val="00D0013C"/>
    <w:rsid w:val="00D00415"/>
    <w:rsid w:val="00D027F9"/>
    <w:rsid w:val="00D04CE5"/>
    <w:rsid w:val="00D10A59"/>
    <w:rsid w:val="00D11F48"/>
    <w:rsid w:val="00D1599E"/>
    <w:rsid w:val="00D1632B"/>
    <w:rsid w:val="00D16ADC"/>
    <w:rsid w:val="00D20E95"/>
    <w:rsid w:val="00D2256E"/>
    <w:rsid w:val="00D26259"/>
    <w:rsid w:val="00D27674"/>
    <w:rsid w:val="00D3018A"/>
    <w:rsid w:val="00D30364"/>
    <w:rsid w:val="00D30DC4"/>
    <w:rsid w:val="00D31DF1"/>
    <w:rsid w:val="00D331D4"/>
    <w:rsid w:val="00D33201"/>
    <w:rsid w:val="00D33B1F"/>
    <w:rsid w:val="00D366FD"/>
    <w:rsid w:val="00D404CD"/>
    <w:rsid w:val="00D441CC"/>
    <w:rsid w:val="00D446DC"/>
    <w:rsid w:val="00D5070C"/>
    <w:rsid w:val="00D517DC"/>
    <w:rsid w:val="00D55B58"/>
    <w:rsid w:val="00D57ADE"/>
    <w:rsid w:val="00D60E21"/>
    <w:rsid w:val="00D62334"/>
    <w:rsid w:val="00D63886"/>
    <w:rsid w:val="00D64C64"/>
    <w:rsid w:val="00D653E6"/>
    <w:rsid w:val="00D668FC"/>
    <w:rsid w:val="00D6728C"/>
    <w:rsid w:val="00D6746A"/>
    <w:rsid w:val="00D702D9"/>
    <w:rsid w:val="00D70FF3"/>
    <w:rsid w:val="00D70FFC"/>
    <w:rsid w:val="00D7131B"/>
    <w:rsid w:val="00D7295F"/>
    <w:rsid w:val="00D72C56"/>
    <w:rsid w:val="00D740D0"/>
    <w:rsid w:val="00D75853"/>
    <w:rsid w:val="00D767C3"/>
    <w:rsid w:val="00D812EA"/>
    <w:rsid w:val="00D815C4"/>
    <w:rsid w:val="00D8245F"/>
    <w:rsid w:val="00D82603"/>
    <w:rsid w:val="00D82DEF"/>
    <w:rsid w:val="00D847FB"/>
    <w:rsid w:val="00D85007"/>
    <w:rsid w:val="00D90F96"/>
    <w:rsid w:val="00D91B83"/>
    <w:rsid w:val="00D91D8A"/>
    <w:rsid w:val="00D9326F"/>
    <w:rsid w:val="00D953F0"/>
    <w:rsid w:val="00D9793C"/>
    <w:rsid w:val="00DA0740"/>
    <w:rsid w:val="00DA279F"/>
    <w:rsid w:val="00DA3124"/>
    <w:rsid w:val="00DA38DE"/>
    <w:rsid w:val="00DA3B41"/>
    <w:rsid w:val="00DA58C4"/>
    <w:rsid w:val="00DB3569"/>
    <w:rsid w:val="00DB387C"/>
    <w:rsid w:val="00DB497B"/>
    <w:rsid w:val="00DB4F2A"/>
    <w:rsid w:val="00DB59EE"/>
    <w:rsid w:val="00DB7FA0"/>
    <w:rsid w:val="00DC00B7"/>
    <w:rsid w:val="00DC0AAE"/>
    <w:rsid w:val="00DC15F5"/>
    <w:rsid w:val="00DC489A"/>
    <w:rsid w:val="00DC5B4E"/>
    <w:rsid w:val="00DC5F96"/>
    <w:rsid w:val="00DC6127"/>
    <w:rsid w:val="00DC7084"/>
    <w:rsid w:val="00DD039F"/>
    <w:rsid w:val="00DD2D84"/>
    <w:rsid w:val="00DD304F"/>
    <w:rsid w:val="00DD571C"/>
    <w:rsid w:val="00DD5F4D"/>
    <w:rsid w:val="00DD6FE2"/>
    <w:rsid w:val="00DE2794"/>
    <w:rsid w:val="00DE32BE"/>
    <w:rsid w:val="00DE3EFC"/>
    <w:rsid w:val="00DE6BFD"/>
    <w:rsid w:val="00DE71C1"/>
    <w:rsid w:val="00DE7456"/>
    <w:rsid w:val="00DE7A3D"/>
    <w:rsid w:val="00DF1482"/>
    <w:rsid w:val="00DF31BB"/>
    <w:rsid w:val="00DF3825"/>
    <w:rsid w:val="00DF3A4D"/>
    <w:rsid w:val="00DF3EE7"/>
    <w:rsid w:val="00DF5228"/>
    <w:rsid w:val="00DF57C4"/>
    <w:rsid w:val="00E0059E"/>
    <w:rsid w:val="00E0252D"/>
    <w:rsid w:val="00E061F5"/>
    <w:rsid w:val="00E0724B"/>
    <w:rsid w:val="00E0797B"/>
    <w:rsid w:val="00E07E67"/>
    <w:rsid w:val="00E1025C"/>
    <w:rsid w:val="00E10325"/>
    <w:rsid w:val="00E106F4"/>
    <w:rsid w:val="00E11A93"/>
    <w:rsid w:val="00E17D73"/>
    <w:rsid w:val="00E17DBC"/>
    <w:rsid w:val="00E21719"/>
    <w:rsid w:val="00E2553C"/>
    <w:rsid w:val="00E276A8"/>
    <w:rsid w:val="00E316CD"/>
    <w:rsid w:val="00E331F7"/>
    <w:rsid w:val="00E340D5"/>
    <w:rsid w:val="00E35A27"/>
    <w:rsid w:val="00E364DD"/>
    <w:rsid w:val="00E37480"/>
    <w:rsid w:val="00E40211"/>
    <w:rsid w:val="00E410DC"/>
    <w:rsid w:val="00E41772"/>
    <w:rsid w:val="00E41BB2"/>
    <w:rsid w:val="00E42144"/>
    <w:rsid w:val="00E42419"/>
    <w:rsid w:val="00E42525"/>
    <w:rsid w:val="00E4275E"/>
    <w:rsid w:val="00E43806"/>
    <w:rsid w:val="00E452E1"/>
    <w:rsid w:val="00E4581C"/>
    <w:rsid w:val="00E46682"/>
    <w:rsid w:val="00E4750D"/>
    <w:rsid w:val="00E50D78"/>
    <w:rsid w:val="00E50E48"/>
    <w:rsid w:val="00E50E7E"/>
    <w:rsid w:val="00E5117C"/>
    <w:rsid w:val="00E51E4E"/>
    <w:rsid w:val="00E53A9E"/>
    <w:rsid w:val="00E549D9"/>
    <w:rsid w:val="00E54A6E"/>
    <w:rsid w:val="00E5511D"/>
    <w:rsid w:val="00E57D2F"/>
    <w:rsid w:val="00E61BBE"/>
    <w:rsid w:val="00E62020"/>
    <w:rsid w:val="00E62D6E"/>
    <w:rsid w:val="00E6308A"/>
    <w:rsid w:val="00E6500A"/>
    <w:rsid w:val="00E65E15"/>
    <w:rsid w:val="00E70738"/>
    <w:rsid w:val="00E71250"/>
    <w:rsid w:val="00E74CC6"/>
    <w:rsid w:val="00E755AC"/>
    <w:rsid w:val="00E75928"/>
    <w:rsid w:val="00E802CD"/>
    <w:rsid w:val="00E8086D"/>
    <w:rsid w:val="00E86D8F"/>
    <w:rsid w:val="00E8777B"/>
    <w:rsid w:val="00E87C9C"/>
    <w:rsid w:val="00E916F5"/>
    <w:rsid w:val="00E91E07"/>
    <w:rsid w:val="00E931C4"/>
    <w:rsid w:val="00E9505E"/>
    <w:rsid w:val="00E950A1"/>
    <w:rsid w:val="00E9572C"/>
    <w:rsid w:val="00E964A3"/>
    <w:rsid w:val="00EA0947"/>
    <w:rsid w:val="00EA0E5D"/>
    <w:rsid w:val="00EA3189"/>
    <w:rsid w:val="00EA3784"/>
    <w:rsid w:val="00EA4A04"/>
    <w:rsid w:val="00EB1FAD"/>
    <w:rsid w:val="00EB2386"/>
    <w:rsid w:val="00EB40CA"/>
    <w:rsid w:val="00EB528F"/>
    <w:rsid w:val="00EB69FB"/>
    <w:rsid w:val="00EB6FFC"/>
    <w:rsid w:val="00EB7038"/>
    <w:rsid w:val="00EB705D"/>
    <w:rsid w:val="00EB7073"/>
    <w:rsid w:val="00EB7496"/>
    <w:rsid w:val="00EB799C"/>
    <w:rsid w:val="00EC0A6F"/>
    <w:rsid w:val="00EC1870"/>
    <w:rsid w:val="00EC1A00"/>
    <w:rsid w:val="00EC44B5"/>
    <w:rsid w:val="00EC5BE1"/>
    <w:rsid w:val="00EC70CA"/>
    <w:rsid w:val="00ED40AE"/>
    <w:rsid w:val="00ED7756"/>
    <w:rsid w:val="00EE423C"/>
    <w:rsid w:val="00EE470C"/>
    <w:rsid w:val="00EE4D7F"/>
    <w:rsid w:val="00EE7051"/>
    <w:rsid w:val="00EF256C"/>
    <w:rsid w:val="00EF4AFA"/>
    <w:rsid w:val="00EF4CBA"/>
    <w:rsid w:val="00EF55E5"/>
    <w:rsid w:val="00EF7915"/>
    <w:rsid w:val="00F001CE"/>
    <w:rsid w:val="00F02B03"/>
    <w:rsid w:val="00F02EC6"/>
    <w:rsid w:val="00F06294"/>
    <w:rsid w:val="00F13171"/>
    <w:rsid w:val="00F15FD7"/>
    <w:rsid w:val="00F1652F"/>
    <w:rsid w:val="00F209DB"/>
    <w:rsid w:val="00F21BE4"/>
    <w:rsid w:val="00F22072"/>
    <w:rsid w:val="00F2213D"/>
    <w:rsid w:val="00F22782"/>
    <w:rsid w:val="00F22B7C"/>
    <w:rsid w:val="00F234B3"/>
    <w:rsid w:val="00F23B3B"/>
    <w:rsid w:val="00F23ED1"/>
    <w:rsid w:val="00F247D8"/>
    <w:rsid w:val="00F2687E"/>
    <w:rsid w:val="00F32ED1"/>
    <w:rsid w:val="00F331FF"/>
    <w:rsid w:val="00F338D5"/>
    <w:rsid w:val="00F33B8E"/>
    <w:rsid w:val="00F3476D"/>
    <w:rsid w:val="00F34F5E"/>
    <w:rsid w:val="00F3709C"/>
    <w:rsid w:val="00F41063"/>
    <w:rsid w:val="00F41D58"/>
    <w:rsid w:val="00F4510B"/>
    <w:rsid w:val="00F45FDE"/>
    <w:rsid w:val="00F510D8"/>
    <w:rsid w:val="00F5164C"/>
    <w:rsid w:val="00F52BEA"/>
    <w:rsid w:val="00F54158"/>
    <w:rsid w:val="00F5567D"/>
    <w:rsid w:val="00F5579D"/>
    <w:rsid w:val="00F57DEC"/>
    <w:rsid w:val="00F60D96"/>
    <w:rsid w:val="00F61D8F"/>
    <w:rsid w:val="00F63F0A"/>
    <w:rsid w:val="00F65916"/>
    <w:rsid w:val="00F6655E"/>
    <w:rsid w:val="00F66B7F"/>
    <w:rsid w:val="00F67290"/>
    <w:rsid w:val="00F67B4F"/>
    <w:rsid w:val="00F72B52"/>
    <w:rsid w:val="00F73CB6"/>
    <w:rsid w:val="00F76146"/>
    <w:rsid w:val="00F76523"/>
    <w:rsid w:val="00F77C23"/>
    <w:rsid w:val="00F8021C"/>
    <w:rsid w:val="00F8223A"/>
    <w:rsid w:val="00F86836"/>
    <w:rsid w:val="00F86CF7"/>
    <w:rsid w:val="00F879A3"/>
    <w:rsid w:val="00F90861"/>
    <w:rsid w:val="00F918CE"/>
    <w:rsid w:val="00F918ED"/>
    <w:rsid w:val="00F93001"/>
    <w:rsid w:val="00F95A9B"/>
    <w:rsid w:val="00F96252"/>
    <w:rsid w:val="00F96DAF"/>
    <w:rsid w:val="00FA0B62"/>
    <w:rsid w:val="00FA16C1"/>
    <w:rsid w:val="00FA20F1"/>
    <w:rsid w:val="00FA3893"/>
    <w:rsid w:val="00FA4D67"/>
    <w:rsid w:val="00FA7737"/>
    <w:rsid w:val="00FA7EB8"/>
    <w:rsid w:val="00FB0B29"/>
    <w:rsid w:val="00FB0B60"/>
    <w:rsid w:val="00FB61C1"/>
    <w:rsid w:val="00FC0994"/>
    <w:rsid w:val="00FC1D58"/>
    <w:rsid w:val="00FC29C7"/>
    <w:rsid w:val="00FC3872"/>
    <w:rsid w:val="00FC38F1"/>
    <w:rsid w:val="00FC5133"/>
    <w:rsid w:val="00FC558B"/>
    <w:rsid w:val="00FD077B"/>
    <w:rsid w:val="00FD359C"/>
    <w:rsid w:val="00FD5BA1"/>
    <w:rsid w:val="00FD64B4"/>
    <w:rsid w:val="00FE0AEA"/>
    <w:rsid w:val="00FE2EE0"/>
    <w:rsid w:val="00FE58BB"/>
    <w:rsid w:val="00FE6A92"/>
    <w:rsid w:val="00FE6CD9"/>
    <w:rsid w:val="00FE7177"/>
    <w:rsid w:val="00FE730B"/>
    <w:rsid w:val="00FF06F5"/>
    <w:rsid w:val="00FF0C22"/>
    <w:rsid w:val="00FF2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0BB88D"/>
  <w15:docId w15:val="{00BBCDC6-50FF-45FD-BCEB-06EF2E854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ngsanaUPC" w:hAnsi="AngsanaUPC" w:cs="AngsanaUPC"/>
      <w:sz w:val="28"/>
      <w:szCs w:val="28"/>
      <w:lang w:eastAsia="ja-JP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i/>
      <w:iCs/>
      <w:snapToGrid w:val="0"/>
      <w:color w:val="000000"/>
      <w:sz w:val="30"/>
      <w:szCs w:val="30"/>
      <w:lang w:eastAsia="th-TH"/>
    </w:rPr>
  </w:style>
  <w:style w:type="paragraph" w:styleId="Heading2">
    <w:name w:val="heading 2"/>
    <w:basedOn w:val="Normal"/>
    <w:next w:val="Normal"/>
    <w:qFormat/>
    <w:pPr>
      <w:keepNext/>
      <w:ind w:right="-61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34B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149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Cs w:val="3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EucrosiaUPC" w:hAnsi="EucrosiaUPC" w:cs="EucrosiaUPC"/>
      <w:sz w:val="28"/>
      <w:szCs w:val="28"/>
      <w:lang w:eastAsia="ja-JP"/>
    </w:rPr>
  </w:style>
  <w:style w:type="paragraph" w:styleId="Title">
    <w:name w:val="Title"/>
    <w:basedOn w:val="Normal"/>
    <w:qFormat/>
    <w:pPr>
      <w:jc w:val="center"/>
    </w:pPr>
    <w:rPr>
      <w:rFonts w:eastAsia="Cordia New"/>
      <w:b/>
      <w:bCs/>
      <w:sz w:val="32"/>
      <w:szCs w:val="32"/>
    </w:rPr>
  </w:style>
  <w:style w:type="paragraph" w:styleId="Subtitle">
    <w:name w:val="Subtitle"/>
    <w:basedOn w:val="Normal"/>
    <w:qFormat/>
    <w:rPr>
      <w:rFonts w:eastAsia="Cordia New"/>
      <w:b/>
      <w:bCs/>
      <w:sz w:val="32"/>
      <w:szCs w:val="32"/>
    </w:rPr>
  </w:style>
  <w:style w:type="paragraph" w:styleId="BlockText">
    <w:name w:val="Block Text"/>
    <w:basedOn w:val="Normal"/>
    <w:pPr>
      <w:ind w:left="1440" w:right="-61"/>
    </w:pPr>
  </w:style>
  <w:style w:type="character" w:styleId="Hyperlink">
    <w:name w:val="Hyperlink"/>
    <w:rsid w:val="0025788A"/>
    <w:rPr>
      <w:color w:val="0000FF"/>
      <w:u w:val="single"/>
    </w:rPr>
  </w:style>
  <w:style w:type="paragraph" w:styleId="Header">
    <w:name w:val="header"/>
    <w:basedOn w:val="Normal"/>
    <w:link w:val="HeaderChar"/>
    <w:rsid w:val="006C6E13"/>
    <w:pPr>
      <w:tabs>
        <w:tab w:val="center" w:pos="4153"/>
        <w:tab w:val="right" w:pos="8306"/>
      </w:tabs>
    </w:pPr>
    <w:rPr>
      <w:rFonts w:cs="Angsana New"/>
      <w:szCs w:val="32"/>
    </w:rPr>
  </w:style>
  <w:style w:type="paragraph" w:styleId="Footer">
    <w:name w:val="footer"/>
    <w:basedOn w:val="Normal"/>
    <w:link w:val="FooterChar"/>
    <w:uiPriority w:val="99"/>
    <w:rsid w:val="006C6E13"/>
    <w:pPr>
      <w:tabs>
        <w:tab w:val="center" w:pos="4153"/>
        <w:tab w:val="right" w:pos="8306"/>
      </w:tabs>
    </w:pPr>
    <w:rPr>
      <w:rFonts w:cs="Angsana New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4DD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E364DD"/>
    <w:rPr>
      <w:rFonts w:ascii="Tahoma" w:hAnsi="Tahoma"/>
      <w:sz w:val="16"/>
      <w:lang w:eastAsia="ja-JP"/>
    </w:rPr>
  </w:style>
  <w:style w:type="paragraph" w:styleId="ListParagraph">
    <w:name w:val="List Paragraph"/>
    <w:basedOn w:val="Normal"/>
    <w:uiPriority w:val="34"/>
    <w:qFormat/>
    <w:rsid w:val="0060017E"/>
    <w:pPr>
      <w:ind w:left="720"/>
      <w:contextualSpacing/>
    </w:pPr>
    <w:rPr>
      <w:rFonts w:cs="Angsana New"/>
      <w:szCs w:val="35"/>
    </w:rPr>
  </w:style>
  <w:style w:type="character" w:customStyle="1" w:styleId="HeaderChar">
    <w:name w:val="Header Char"/>
    <w:basedOn w:val="DefaultParagraphFont"/>
    <w:link w:val="Header"/>
    <w:rsid w:val="00F67290"/>
    <w:rPr>
      <w:rFonts w:ascii="AngsanaUPC" w:hAnsi="AngsanaUPC"/>
      <w:sz w:val="28"/>
      <w:szCs w:val="32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4995"/>
    <w:rPr>
      <w:rFonts w:asciiTheme="majorHAnsi" w:eastAsiaTheme="majorEastAsia" w:hAnsiTheme="majorHAnsi" w:cstheme="majorBidi"/>
      <w:color w:val="243F60" w:themeColor="accent1" w:themeShade="7F"/>
      <w:sz w:val="28"/>
      <w:szCs w:val="35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87213B"/>
    <w:rPr>
      <w:rFonts w:ascii="AngsanaUPC" w:hAnsi="AngsanaUPC"/>
      <w:sz w:val="28"/>
      <w:szCs w:val="32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46F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46FE"/>
    <w:rPr>
      <w:rFonts w:ascii="AngsanaUPC" w:hAnsi="AngsanaUPC"/>
      <w:szCs w:val="25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C646FE"/>
    <w:rPr>
      <w:sz w:val="32"/>
      <w:szCs w:val="32"/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034B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12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6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3" Type="http://schemas.openxmlformats.org/officeDocument/2006/relationships/recipientData" Target="recipientData.xml"/><Relationship Id="rId2" Type="http://schemas.openxmlformats.org/officeDocument/2006/relationships/mailMergeSource" Target="file:///E:\1-Nuch\1-&#3626;&#3610;&#3623;&#3614;.-9.5.65\1-FF%20&#3651;&#3627;&#3657;&#3609;&#3640;&#3594;+&#3627;&#3619;&#3633;&#3656;&#3591;\FF68\5-&#3611;&#3619;&#3632;&#3648;&#3617;&#3636;&#3609;&#3586;&#3657;&#3629;&#3648;&#3626;&#3609;&#3629;\FF68-CoE&amp;IoE.xlsx" TargetMode="External"/><Relationship Id="rId1" Type="http://schemas.openxmlformats.org/officeDocument/2006/relationships/mailMergeSource" Target="file:///E:\1-Nuch\1-&#3626;&#3610;&#3623;&#3614;.-9.5.65\1-FF%20&#3651;&#3627;&#3657;&#3609;&#3640;&#3594;+&#3627;&#3619;&#3633;&#3656;&#3591;\FF68\5-&#3611;&#3619;&#3632;&#3648;&#3617;&#3636;&#3609;&#3586;&#3657;&#3629;&#3648;&#3626;&#3609;&#3629;\FF68-CoE&amp;IoE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20F80D-0BC9-4701-B4D9-17E803236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53</Words>
  <Characters>2628</Characters>
  <Application>Microsoft Office Word</Application>
  <DocSecurity>0</DocSecurity>
  <Lines>21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ที่ ทม 5121/							สถาบันวิจัยและพัฒนา</vt:lpstr>
      <vt:lpstr>ที่ ทม 5121/							สถาบันวิจัยและพัฒนา</vt:lpstr>
    </vt:vector>
  </TitlesOfParts>
  <Company>SUT</Company>
  <LinksUpToDate>false</LinksUpToDate>
  <CharactersWithSpaces>2876</CharactersWithSpaces>
  <SharedDoc>false</SharedDoc>
  <HLinks>
    <vt:vector size="12" baseType="variant">
      <vt:variant>
        <vt:i4>6160504</vt:i4>
      </vt:variant>
      <vt:variant>
        <vt:i4>18</vt:i4>
      </vt:variant>
      <vt:variant>
        <vt:i4>0</vt:i4>
      </vt:variant>
      <vt:variant>
        <vt:i4>5</vt:i4>
      </vt:variant>
      <vt:variant>
        <vt:lpwstr>mailto:jittanan@g.sut.ac.th</vt:lpwstr>
      </vt:variant>
      <vt:variant>
        <vt:lpwstr/>
      </vt:variant>
      <vt:variant>
        <vt:i4>7340063</vt:i4>
      </vt:variant>
      <vt:variant>
        <vt:i4>12</vt:i4>
      </vt:variant>
      <vt:variant>
        <vt:i4>0</vt:i4>
      </vt:variant>
      <vt:variant>
        <vt:i4>5</vt:i4>
      </vt:variant>
      <vt:variant>
        <vt:lpwstr>mailto:jittanan@sut.ac.t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ี่ ทม 5121/							สถาบันวิจัยและพัฒนา</dc:title>
  <dc:subject/>
  <dc:creator>สุภาพบุรุษแห่งที่ราบสูง โคราช</dc:creator>
  <cp:keywords/>
  <dc:description/>
  <cp:lastModifiedBy>Weeranuch Kubkhokkruad</cp:lastModifiedBy>
  <cp:revision>18</cp:revision>
  <cp:lastPrinted>2023-09-14T02:57:00Z</cp:lastPrinted>
  <dcterms:created xsi:type="dcterms:W3CDTF">2022-08-22T06:48:00Z</dcterms:created>
  <dcterms:modified xsi:type="dcterms:W3CDTF">2023-09-18T04:20:00Z</dcterms:modified>
</cp:coreProperties>
</file>